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1F0C" w:rsidRPr="009A1F0C" w:rsidRDefault="009A1F0C" w:rsidP="009A1F0C">
      <w:pPr>
        <w:jc w:val="center"/>
        <w:rPr>
          <w:b/>
          <w:sz w:val="32"/>
          <w:szCs w:val="32"/>
          <w:lang w:val="en-US"/>
        </w:rPr>
      </w:pPr>
      <w:bookmarkStart w:id="0" w:name="_GoBack"/>
      <w:bookmarkEnd w:id="0"/>
      <w:r w:rsidRPr="009A1F0C">
        <w:rPr>
          <w:b/>
          <w:sz w:val="32"/>
          <w:szCs w:val="32"/>
          <w:lang w:val="en-US"/>
        </w:rPr>
        <w:t>A good reward</w:t>
      </w:r>
    </w:p>
    <w:p w:rsidR="009A1F0C" w:rsidRPr="009A1F0C" w:rsidRDefault="00A300A5" w:rsidP="009A1F0C">
      <w:pPr>
        <w:jc w:val="both"/>
        <w:rPr>
          <w:lang w:val="en-US"/>
        </w:rPr>
      </w:pPr>
      <w:r>
        <w:rPr>
          <w:lang w:val="en-US"/>
        </w:rPr>
        <w:t>Steve</w:t>
      </w:r>
      <w:r w:rsidR="009A1F0C" w:rsidRPr="009A1F0C">
        <w:rPr>
          <w:lang w:val="en-US"/>
        </w:rPr>
        <w:t xml:space="preserve"> did his best to get ready for his date. Well-groomed and armed with knowledge he walked towards meeting Chloe. It was clear the redhead did her best for their date as well. The curvaceous girl adorned her body wearing tight jeans and a revealing blouse with a choker to complement the set and her raid hair tied up in a ponytail. She looked dashing.</w:t>
      </w:r>
    </w:p>
    <w:p w:rsidR="009A1F0C" w:rsidRPr="009A1F0C" w:rsidRDefault="009A1F0C" w:rsidP="009A1F0C">
      <w:pPr>
        <w:jc w:val="both"/>
        <w:rPr>
          <w:lang w:val="en-US"/>
        </w:rPr>
      </w:pPr>
      <w:r w:rsidRPr="009A1F0C">
        <w:rPr>
          <w:lang w:val="en-US"/>
        </w:rPr>
        <w:t>The day went great, he managed to suggest exactly what she wanted, and she showed herself to be enthusiastic. She was a fun girl to be around, and he was ready to get into her pants.</w:t>
      </w:r>
      <w:r>
        <w:rPr>
          <w:lang w:val="en-US"/>
        </w:rPr>
        <w:t xml:space="preserve"> </w:t>
      </w:r>
      <w:r w:rsidRPr="009A1F0C">
        <w:rPr>
          <w:lang w:val="en-US"/>
        </w:rPr>
        <w:t>As the night approached, he took her for drinks. He paid for it all, he didn’t care. Chloe was not one to drink too much, but it was enough to get her tipsy and lower her inhibitions. As the hours advanced, he took her hands between his.</w:t>
      </w:r>
    </w:p>
    <w:p w:rsidR="009A1F0C" w:rsidRPr="009A1F0C" w:rsidRDefault="009A1F0C" w:rsidP="009A1F0C">
      <w:pPr>
        <w:ind w:left="720" w:hanging="180"/>
        <w:jc w:val="both"/>
        <w:rPr>
          <w:lang w:val="en-US"/>
        </w:rPr>
      </w:pPr>
      <w:r w:rsidRPr="009A1F0C">
        <w:rPr>
          <w:lang w:val="en-US"/>
        </w:rPr>
        <w:t>–</w:t>
      </w:r>
      <w:r w:rsidRPr="009A1F0C">
        <w:rPr>
          <w:lang w:val="en-US"/>
        </w:rPr>
        <w:tab/>
        <w:t>Chloe – He said – I’d like it if you joined me…at a hotel I booked –</w:t>
      </w:r>
    </w:p>
    <w:p w:rsidR="009A1F0C" w:rsidRPr="009A1F0C" w:rsidRDefault="009A1F0C" w:rsidP="009A1F0C">
      <w:pPr>
        <w:jc w:val="both"/>
        <w:rPr>
          <w:lang w:val="en-US"/>
        </w:rPr>
      </w:pPr>
      <w:r w:rsidRPr="009A1F0C">
        <w:rPr>
          <w:lang w:val="en-US"/>
        </w:rPr>
        <w:t>The girl blushed, not expecting that.</w:t>
      </w:r>
    </w:p>
    <w:p w:rsidR="009A1F0C" w:rsidRPr="009A1F0C" w:rsidRDefault="009A1F0C" w:rsidP="009A1F0C">
      <w:pPr>
        <w:ind w:left="720" w:hanging="180"/>
        <w:jc w:val="both"/>
        <w:rPr>
          <w:lang w:val="en-US"/>
        </w:rPr>
      </w:pPr>
      <w:r w:rsidRPr="009A1F0C">
        <w:rPr>
          <w:lang w:val="en-US"/>
        </w:rPr>
        <w:t>–</w:t>
      </w:r>
      <w:r w:rsidRPr="009A1F0C">
        <w:rPr>
          <w:lang w:val="en-US"/>
        </w:rPr>
        <w:tab/>
        <w:t xml:space="preserve">I…think you are getting a bit ahead of yourself – She replied – I like you but this is too fast – </w:t>
      </w:r>
    </w:p>
    <w:p w:rsidR="009A1F0C" w:rsidRPr="009A1F0C" w:rsidRDefault="009A1F0C" w:rsidP="009A1F0C">
      <w:pPr>
        <w:ind w:left="720" w:hanging="180"/>
        <w:jc w:val="both"/>
        <w:rPr>
          <w:lang w:val="en-US"/>
        </w:rPr>
      </w:pPr>
      <w:r w:rsidRPr="009A1F0C">
        <w:rPr>
          <w:lang w:val="en-US"/>
        </w:rPr>
        <w:t>–</w:t>
      </w:r>
      <w:r w:rsidRPr="009A1F0C">
        <w:rPr>
          <w:lang w:val="en-US"/>
        </w:rPr>
        <w:tab/>
        <w:t xml:space="preserve">Chloe, I think we connected a lot today – He lied – I think this is right, I trust you and I hope you can trust me – </w:t>
      </w:r>
    </w:p>
    <w:p w:rsidR="009A1F0C" w:rsidRPr="009A1F0C" w:rsidRDefault="009A1F0C" w:rsidP="009A1F0C">
      <w:pPr>
        <w:ind w:left="720" w:hanging="180"/>
        <w:jc w:val="both"/>
        <w:rPr>
          <w:lang w:val="en-US"/>
        </w:rPr>
      </w:pPr>
      <w:r w:rsidRPr="009A1F0C">
        <w:rPr>
          <w:lang w:val="en-US"/>
        </w:rPr>
        <w:t>–</w:t>
      </w:r>
      <w:r w:rsidRPr="009A1F0C">
        <w:rPr>
          <w:lang w:val="en-US"/>
        </w:rPr>
        <w:tab/>
        <w:t>I…I do – She said blushing and looking away – I just don’t know…I don't want to be that easy girl that you think is a slut –</w:t>
      </w:r>
    </w:p>
    <w:p w:rsidR="009A1F0C" w:rsidRPr="009A1F0C" w:rsidRDefault="009A1F0C" w:rsidP="009A1F0C">
      <w:pPr>
        <w:ind w:left="720" w:hanging="180"/>
        <w:jc w:val="both"/>
        <w:rPr>
          <w:lang w:val="en-US"/>
        </w:rPr>
      </w:pPr>
      <w:r w:rsidRPr="009A1F0C">
        <w:rPr>
          <w:lang w:val="en-US"/>
        </w:rPr>
        <w:t>–</w:t>
      </w:r>
      <w:r w:rsidRPr="009A1F0C">
        <w:rPr>
          <w:lang w:val="en-US"/>
        </w:rPr>
        <w:tab/>
        <w:t>I wouldn’t think that, come on, let’s just enjoy ourselves –</w:t>
      </w:r>
    </w:p>
    <w:p w:rsidR="009A1F0C" w:rsidRPr="009A1F0C" w:rsidRDefault="009A1F0C" w:rsidP="009A1F0C">
      <w:pPr>
        <w:jc w:val="both"/>
        <w:rPr>
          <w:lang w:val="en-US"/>
        </w:rPr>
      </w:pPr>
      <w:r w:rsidRPr="009A1F0C">
        <w:rPr>
          <w:lang w:val="en-US"/>
        </w:rPr>
        <w:t xml:space="preserve">Chloe thought it well, but with her inhibitions lowered, she had no choice but to agree. </w:t>
      </w:r>
      <w:r w:rsidR="00A300A5">
        <w:rPr>
          <w:lang w:val="en-US"/>
        </w:rPr>
        <w:t>Steve</w:t>
      </w:r>
      <w:r w:rsidRPr="009A1F0C">
        <w:rPr>
          <w:lang w:val="en-US"/>
        </w:rPr>
        <w:t xml:space="preserve"> was happy, his challenge would soon be fulfilled. They left for the hotel. Chloe was surprised for how beautiful it was realizing all the effort </w:t>
      </w:r>
      <w:r w:rsidR="00A300A5">
        <w:rPr>
          <w:lang w:val="en-US"/>
        </w:rPr>
        <w:t>Steve</w:t>
      </w:r>
      <w:r w:rsidRPr="009A1F0C">
        <w:rPr>
          <w:lang w:val="en-US"/>
        </w:rPr>
        <w:t xml:space="preserve"> had gone through. </w:t>
      </w:r>
    </w:p>
    <w:p w:rsidR="009A1F0C" w:rsidRPr="009A1F0C" w:rsidRDefault="009A1F0C" w:rsidP="009A1F0C">
      <w:pPr>
        <w:ind w:left="720" w:hanging="180"/>
        <w:jc w:val="both"/>
        <w:rPr>
          <w:lang w:val="en-US"/>
        </w:rPr>
      </w:pPr>
      <w:r w:rsidRPr="009A1F0C">
        <w:rPr>
          <w:lang w:val="en-US"/>
        </w:rPr>
        <w:t>–</w:t>
      </w:r>
      <w:r w:rsidRPr="009A1F0C">
        <w:rPr>
          <w:lang w:val="en-US"/>
        </w:rPr>
        <w:tab/>
        <w:t>This, this is amazing! – She said – I wasn’t expecting this! –</w:t>
      </w:r>
    </w:p>
    <w:p w:rsidR="009A1F0C" w:rsidRPr="009A1F0C" w:rsidRDefault="009A1F0C" w:rsidP="009A1F0C">
      <w:pPr>
        <w:ind w:left="720" w:hanging="180"/>
        <w:jc w:val="both"/>
        <w:rPr>
          <w:lang w:val="en-US"/>
        </w:rPr>
      </w:pPr>
      <w:r w:rsidRPr="009A1F0C">
        <w:rPr>
          <w:lang w:val="en-US"/>
        </w:rPr>
        <w:t>–</w:t>
      </w:r>
      <w:r w:rsidRPr="009A1F0C">
        <w:rPr>
          <w:lang w:val="en-US"/>
        </w:rPr>
        <w:tab/>
        <w:t>Hope you liked it –</w:t>
      </w:r>
    </w:p>
    <w:p w:rsidR="009A1F0C" w:rsidRPr="009A1F0C" w:rsidRDefault="009A1F0C" w:rsidP="009A1F0C">
      <w:pPr>
        <w:ind w:left="720" w:hanging="180"/>
        <w:jc w:val="both"/>
        <w:rPr>
          <w:lang w:val="en-US"/>
        </w:rPr>
      </w:pPr>
      <w:r w:rsidRPr="009A1F0C">
        <w:rPr>
          <w:lang w:val="en-US"/>
        </w:rPr>
        <w:t>–</w:t>
      </w:r>
      <w:r w:rsidRPr="009A1F0C">
        <w:rPr>
          <w:lang w:val="en-US"/>
        </w:rPr>
        <w:tab/>
        <w:t>I love it!... – Chloe’s eyes dedicated him a sultry look – You know I think you deserve a good reward for this –</w:t>
      </w:r>
    </w:p>
    <w:p w:rsidR="009A1F0C" w:rsidRPr="009A1F0C" w:rsidRDefault="009A1F0C" w:rsidP="009A1F0C">
      <w:pPr>
        <w:ind w:left="720" w:hanging="180"/>
        <w:jc w:val="both"/>
        <w:rPr>
          <w:lang w:val="en-US"/>
        </w:rPr>
      </w:pPr>
      <w:r w:rsidRPr="009A1F0C">
        <w:rPr>
          <w:lang w:val="en-US"/>
        </w:rPr>
        <w:t>–</w:t>
      </w:r>
      <w:r w:rsidRPr="009A1F0C">
        <w:rPr>
          <w:lang w:val="en-US"/>
        </w:rPr>
        <w:tab/>
        <w:t>I…I am glad you think that – He said smiling.</w:t>
      </w:r>
    </w:p>
    <w:p w:rsidR="009A1F0C" w:rsidRPr="009A1F0C" w:rsidRDefault="009A1F0C" w:rsidP="009A1F0C">
      <w:pPr>
        <w:jc w:val="both"/>
        <w:rPr>
          <w:lang w:val="en-US"/>
        </w:rPr>
      </w:pPr>
      <w:r w:rsidRPr="009A1F0C">
        <w:rPr>
          <w:lang w:val="en-US"/>
        </w:rPr>
        <w:t xml:space="preserve">Soon enough they were removing their clothes. He had to admit, Chloe’s chiseled body was amazing. She had the curves and the details all on the right places. As he lowered his eyes, he encountered her feet. They were beautiful, strong looking for sure, he could tell she was a gymnast. With such doll naked in front of him, he could feel himself getting completely hard. </w:t>
      </w:r>
    </w:p>
    <w:p w:rsidR="009A1F0C" w:rsidRPr="009A1F0C" w:rsidRDefault="009A1F0C" w:rsidP="009A1F0C">
      <w:pPr>
        <w:jc w:val="both"/>
        <w:rPr>
          <w:lang w:val="en-US"/>
        </w:rPr>
      </w:pPr>
      <w:r w:rsidRPr="009A1F0C">
        <w:rPr>
          <w:lang w:val="en-US"/>
        </w:rPr>
        <w:t>Soon, he started removing his trousers for her.</w:t>
      </w:r>
    </w:p>
    <w:p w:rsidR="009A1F0C" w:rsidRPr="009A1F0C" w:rsidRDefault="009A1F0C" w:rsidP="009A1F0C">
      <w:pPr>
        <w:ind w:left="720" w:hanging="180"/>
        <w:jc w:val="both"/>
        <w:rPr>
          <w:lang w:val="en-US"/>
        </w:rPr>
      </w:pPr>
      <w:r w:rsidRPr="009A1F0C">
        <w:rPr>
          <w:lang w:val="en-US"/>
        </w:rPr>
        <w:t>–</w:t>
      </w:r>
      <w:r w:rsidRPr="009A1F0C">
        <w:rPr>
          <w:lang w:val="en-US"/>
        </w:rPr>
        <w:tab/>
        <w:t xml:space="preserve">Oh my! – She exclaimed – Getting close to him – Now this I like…I </w:t>
      </w:r>
      <w:proofErr w:type="spellStart"/>
      <w:r w:rsidRPr="009A1F0C">
        <w:rPr>
          <w:lang w:val="en-US"/>
        </w:rPr>
        <w:t>gotta</w:t>
      </w:r>
      <w:proofErr w:type="spellEnd"/>
      <w:r w:rsidRPr="009A1F0C">
        <w:rPr>
          <w:lang w:val="en-US"/>
        </w:rPr>
        <w:t xml:space="preserve"> say I did not imagine you being so…big down there – </w:t>
      </w:r>
    </w:p>
    <w:p w:rsidR="009A1F0C" w:rsidRPr="009A1F0C" w:rsidRDefault="009A1F0C" w:rsidP="009A1F0C">
      <w:pPr>
        <w:ind w:firstLine="540"/>
        <w:jc w:val="both"/>
        <w:rPr>
          <w:lang w:val="en-US"/>
        </w:rPr>
      </w:pPr>
      <w:r w:rsidRPr="009A1F0C">
        <w:rPr>
          <w:lang w:val="en-US"/>
        </w:rPr>
        <w:t>–</w:t>
      </w:r>
      <w:r w:rsidRPr="009A1F0C">
        <w:rPr>
          <w:lang w:val="en-US"/>
        </w:rPr>
        <w:tab/>
        <w:t>Thank you, glad you like my penis – He said, not knowing what else to reply.</w:t>
      </w:r>
    </w:p>
    <w:p w:rsidR="009A1F0C" w:rsidRPr="009A1F0C" w:rsidRDefault="009A1F0C" w:rsidP="009A1F0C">
      <w:pPr>
        <w:jc w:val="both"/>
        <w:rPr>
          <w:lang w:val="en-US"/>
        </w:rPr>
      </w:pPr>
      <w:r w:rsidRPr="009A1F0C">
        <w:rPr>
          <w:lang w:val="en-US"/>
        </w:rPr>
        <w:lastRenderedPageBreak/>
        <w:t>The girl bit her lip and soon enough she began to get on her knees. Her eyes fixated on him.</w:t>
      </w:r>
    </w:p>
    <w:p w:rsidR="009A1F0C" w:rsidRPr="009A1F0C" w:rsidRDefault="009A1F0C" w:rsidP="009A1F0C">
      <w:pPr>
        <w:ind w:left="720" w:hanging="180"/>
        <w:jc w:val="both"/>
        <w:rPr>
          <w:lang w:val="en-US"/>
        </w:rPr>
      </w:pPr>
      <w:r w:rsidRPr="009A1F0C">
        <w:rPr>
          <w:lang w:val="en-US"/>
        </w:rPr>
        <w:t>–</w:t>
      </w:r>
      <w:r w:rsidRPr="009A1F0C">
        <w:rPr>
          <w:lang w:val="en-US"/>
        </w:rPr>
        <w:tab/>
        <w:t xml:space="preserve">I think I know what to do with it. My jaw is </w:t>
      </w:r>
      <w:proofErr w:type="spellStart"/>
      <w:r w:rsidRPr="009A1F0C">
        <w:rPr>
          <w:lang w:val="en-US"/>
        </w:rPr>
        <w:t>gonna</w:t>
      </w:r>
      <w:proofErr w:type="spellEnd"/>
      <w:r w:rsidRPr="009A1F0C">
        <w:rPr>
          <w:lang w:val="en-US"/>
        </w:rPr>
        <w:t xml:space="preserve"> be so sore tomorrow – She joked as she opened her mouth ready to take him in.</w:t>
      </w:r>
    </w:p>
    <w:p w:rsidR="009A1F0C" w:rsidRPr="009A1F0C" w:rsidRDefault="009A1F0C" w:rsidP="009A1F0C">
      <w:pPr>
        <w:jc w:val="both"/>
        <w:rPr>
          <w:lang w:val="en-US"/>
        </w:rPr>
      </w:pPr>
      <w:r w:rsidRPr="009A1F0C">
        <w:rPr>
          <w:lang w:val="en-US"/>
        </w:rPr>
        <w:t xml:space="preserve">Slowly, her lips advanced on his dick. </w:t>
      </w:r>
      <w:r w:rsidR="00A300A5">
        <w:rPr>
          <w:lang w:val="en-US"/>
        </w:rPr>
        <w:t>Steve</w:t>
      </w:r>
      <w:r w:rsidRPr="009A1F0C">
        <w:rPr>
          <w:lang w:val="en-US"/>
        </w:rPr>
        <w:t xml:space="preserve"> couldn’t believe he had managed it, finally, he would fuck Chloe and fulfill his challenge. Her warm mouth felt heavenly over his penis, with her lips doing her best to work on him. At first, she sucked only on the tip, but as her jaw felt more comfortable, she advanced.</w:t>
      </w:r>
    </w:p>
    <w:p w:rsidR="009A1F0C" w:rsidRPr="009A1F0C" w:rsidRDefault="009A1F0C" w:rsidP="009A1F0C">
      <w:pPr>
        <w:jc w:val="both"/>
        <w:rPr>
          <w:lang w:val="en-US"/>
        </w:rPr>
      </w:pPr>
      <w:r w:rsidRPr="009A1F0C">
        <w:rPr>
          <w:lang w:val="en-US"/>
        </w:rPr>
        <w:t>Before he knew it, she had most of his dick inside, pleasuring him with a deepthroat. Chloe might have not been a slut that fucked on the first date but had definitely gotten a lot of experience on the sexual area either way. Her attention was fantastic as she licked underneath the shaft while she sucked on it. Finally, she removed it from her mouth panting.</w:t>
      </w:r>
    </w:p>
    <w:p w:rsidR="009A1F0C" w:rsidRPr="009A1F0C" w:rsidRDefault="009A1F0C" w:rsidP="009A1F0C">
      <w:pPr>
        <w:ind w:left="720" w:hanging="180"/>
        <w:jc w:val="both"/>
        <w:rPr>
          <w:lang w:val="en-US"/>
        </w:rPr>
      </w:pPr>
      <w:r w:rsidRPr="009A1F0C">
        <w:rPr>
          <w:lang w:val="en-US"/>
        </w:rPr>
        <w:t>–</w:t>
      </w:r>
      <w:r w:rsidRPr="009A1F0C">
        <w:rPr>
          <w:lang w:val="en-US"/>
        </w:rPr>
        <w:tab/>
        <w:t>Did…did you liked it? – She asked.</w:t>
      </w:r>
    </w:p>
    <w:p w:rsidR="009A1F0C" w:rsidRPr="009A1F0C" w:rsidRDefault="009A1F0C" w:rsidP="009A1F0C">
      <w:pPr>
        <w:ind w:left="720" w:hanging="180"/>
        <w:jc w:val="both"/>
        <w:rPr>
          <w:lang w:val="en-US"/>
        </w:rPr>
      </w:pPr>
      <w:r w:rsidRPr="009A1F0C">
        <w:rPr>
          <w:lang w:val="en-US"/>
        </w:rPr>
        <w:t>–</w:t>
      </w:r>
      <w:r w:rsidRPr="009A1F0C">
        <w:rPr>
          <w:lang w:val="en-US"/>
        </w:rPr>
        <w:tab/>
        <w:t xml:space="preserve">Yes, that was amazing – Said </w:t>
      </w:r>
      <w:r w:rsidR="00A300A5">
        <w:rPr>
          <w:lang w:val="en-US"/>
        </w:rPr>
        <w:t>Steve</w:t>
      </w:r>
      <w:r w:rsidRPr="009A1F0C">
        <w:rPr>
          <w:lang w:val="en-US"/>
        </w:rPr>
        <w:t xml:space="preserve"> with sincerity.</w:t>
      </w:r>
    </w:p>
    <w:p w:rsidR="009A1F0C" w:rsidRPr="009A1F0C" w:rsidRDefault="009A1F0C" w:rsidP="009A1F0C">
      <w:pPr>
        <w:ind w:left="720" w:hanging="180"/>
        <w:jc w:val="both"/>
        <w:rPr>
          <w:lang w:val="en-US"/>
        </w:rPr>
      </w:pPr>
      <w:r w:rsidRPr="009A1F0C">
        <w:rPr>
          <w:lang w:val="en-US"/>
        </w:rPr>
        <w:t>–</w:t>
      </w:r>
      <w:r w:rsidRPr="009A1F0C">
        <w:rPr>
          <w:lang w:val="en-US"/>
        </w:rPr>
        <w:tab/>
        <w:t>That’s great because I almost dislocated my jaw – She joked again – I think I’m ready – She said.</w:t>
      </w:r>
    </w:p>
    <w:p w:rsidR="009A1F0C" w:rsidRPr="009A1F0C" w:rsidRDefault="009A1F0C" w:rsidP="009A1F0C">
      <w:pPr>
        <w:ind w:left="720" w:hanging="180"/>
        <w:jc w:val="both"/>
        <w:rPr>
          <w:lang w:val="en-US"/>
        </w:rPr>
      </w:pPr>
      <w:r w:rsidRPr="009A1F0C">
        <w:rPr>
          <w:lang w:val="en-US"/>
        </w:rPr>
        <w:t>–</w:t>
      </w:r>
      <w:r w:rsidRPr="009A1F0C">
        <w:rPr>
          <w:lang w:val="en-US"/>
        </w:rPr>
        <w:tab/>
        <w:t>Good, I am too –</w:t>
      </w:r>
    </w:p>
    <w:p w:rsidR="009A1F0C" w:rsidRPr="009A1F0C" w:rsidRDefault="009A1F0C" w:rsidP="009A1F0C">
      <w:pPr>
        <w:ind w:left="720" w:hanging="180"/>
        <w:jc w:val="both"/>
        <w:rPr>
          <w:lang w:val="en-US"/>
        </w:rPr>
      </w:pPr>
      <w:r w:rsidRPr="009A1F0C">
        <w:rPr>
          <w:lang w:val="en-US"/>
        </w:rPr>
        <w:t>–</w:t>
      </w:r>
      <w:r w:rsidRPr="009A1F0C">
        <w:rPr>
          <w:lang w:val="en-US"/>
        </w:rPr>
        <w:tab/>
        <w:t>I am on the pill, and your dick seems healthy and fine, so don’t worry about condoms – She said with</w:t>
      </w:r>
      <w:r>
        <w:rPr>
          <w:lang w:val="en-US"/>
        </w:rPr>
        <w:t xml:space="preserve"> a</w:t>
      </w:r>
      <w:r w:rsidRPr="009A1F0C">
        <w:rPr>
          <w:lang w:val="en-US"/>
        </w:rPr>
        <w:t xml:space="preserve"> wink.</w:t>
      </w:r>
    </w:p>
    <w:p w:rsidR="009A1F0C" w:rsidRPr="009A1F0C" w:rsidRDefault="009A1F0C" w:rsidP="009A1F0C">
      <w:pPr>
        <w:ind w:firstLine="540"/>
        <w:jc w:val="both"/>
        <w:rPr>
          <w:lang w:val="en-US"/>
        </w:rPr>
      </w:pPr>
      <w:r w:rsidRPr="009A1F0C">
        <w:rPr>
          <w:lang w:val="en-US"/>
        </w:rPr>
        <w:t>–</w:t>
      </w:r>
      <w:r w:rsidRPr="009A1F0C">
        <w:rPr>
          <w:lang w:val="en-US"/>
        </w:rPr>
        <w:tab/>
        <w:t>Heh, this is fantastic you know? –</w:t>
      </w:r>
    </w:p>
    <w:p w:rsidR="009A1F0C" w:rsidRPr="009A1F0C" w:rsidRDefault="009A1F0C" w:rsidP="009A1F0C">
      <w:pPr>
        <w:jc w:val="both"/>
        <w:rPr>
          <w:lang w:val="en-US"/>
        </w:rPr>
      </w:pPr>
      <w:r w:rsidRPr="009A1F0C">
        <w:rPr>
          <w:lang w:val="en-US"/>
        </w:rPr>
        <w:t>Nodding, she advanced towards the bed, climbing it while showing her perfect ass to him.  As she did that, he got his cellphone ready for a picture, however, she noticed that.</w:t>
      </w:r>
    </w:p>
    <w:p w:rsidR="009A1F0C" w:rsidRPr="009A1F0C" w:rsidRDefault="009A1F0C" w:rsidP="009A1F0C">
      <w:pPr>
        <w:ind w:firstLine="540"/>
        <w:jc w:val="both"/>
        <w:rPr>
          <w:lang w:val="en-US"/>
        </w:rPr>
      </w:pPr>
      <w:r w:rsidRPr="009A1F0C">
        <w:rPr>
          <w:lang w:val="en-US"/>
        </w:rPr>
        <w:t>–</w:t>
      </w:r>
      <w:r w:rsidRPr="009A1F0C">
        <w:rPr>
          <w:lang w:val="en-US"/>
        </w:rPr>
        <w:tab/>
        <w:t>Please don’t do that – She said – I am okay with the sex but please don’t take any pictures –</w:t>
      </w:r>
    </w:p>
    <w:p w:rsidR="009A1F0C" w:rsidRPr="009A1F0C" w:rsidRDefault="009A1F0C" w:rsidP="009A1F0C">
      <w:pPr>
        <w:ind w:firstLine="540"/>
        <w:jc w:val="both"/>
        <w:rPr>
          <w:lang w:val="en-US"/>
        </w:rPr>
      </w:pPr>
      <w:r w:rsidRPr="009A1F0C">
        <w:rPr>
          <w:lang w:val="en-US"/>
        </w:rPr>
        <w:t>–</w:t>
      </w:r>
      <w:r w:rsidRPr="009A1F0C">
        <w:rPr>
          <w:lang w:val="en-US"/>
        </w:rPr>
        <w:tab/>
        <w:t>I, sorry I was just putting it in silence so we wouldn’t be bothered –</w:t>
      </w:r>
    </w:p>
    <w:p w:rsidR="009A1F0C" w:rsidRPr="009A1F0C" w:rsidRDefault="009A1F0C" w:rsidP="009A1F0C">
      <w:pPr>
        <w:ind w:firstLine="540"/>
        <w:jc w:val="both"/>
        <w:rPr>
          <w:lang w:val="en-US"/>
        </w:rPr>
      </w:pPr>
      <w:r w:rsidRPr="009A1F0C">
        <w:rPr>
          <w:lang w:val="en-US"/>
        </w:rPr>
        <w:t>–</w:t>
      </w:r>
      <w:r w:rsidRPr="009A1F0C">
        <w:rPr>
          <w:lang w:val="en-US"/>
        </w:rPr>
        <w:tab/>
        <w:t>That’s fine, just keep it away, please –</w:t>
      </w:r>
    </w:p>
    <w:p w:rsidR="009A1F0C" w:rsidRPr="009A1F0C" w:rsidRDefault="00A300A5" w:rsidP="009A1F0C">
      <w:pPr>
        <w:jc w:val="both"/>
        <w:rPr>
          <w:lang w:val="en-US"/>
        </w:rPr>
      </w:pPr>
      <w:r>
        <w:rPr>
          <w:lang w:val="en-US"/>
        </w:rPr>
        <w:t>Steve</w:t>
      </w:r>
      <w:r w:rsidR="009A1F0C" w:rsidRPr="009A1F0C">
        <w:rPr>
          <w:lang w:val="en-US"/>
        </w:rPr>
        <w:t xml:space="preserve"> cursed in his mind as he saved his phone in his pocket. She would definitely realize if he tried to take a picture. The blowjob had left him almost too horny to think a solution, the only thing he could think of was taking her of the equation. Indeed, he would have to fuck her hard enough so she wouldn’t notice the camera from the exhaustion. Positioning his penis near her pussy, he set up to do his best.</w:t>
      </w:r>
    </w:p>
    <w:p w:rsidR="009A1F0C" w:rsidRPr="009A1F0C" w:rsidRDefault="009A1F0C" w:rsidP="009A1F0C">
      <w:pPr>
        <w:ind w:firstLine="540"/>
        <w:jc w:val="both"/>
        <w:rPr>
          <w:lang w:val="en-US"/>
        </w:rPr>
      </w:pPr>
      <w:r w:rsidRPr="009A1F0C">
        <w:rPr>
          <w:lang w:val="en-US"/>
        </w:rPr>
        <w:t>–</w:t>
      </w:r>
      <w:r w:rsidRPr="009A1F0C">
        <w:rPr>
          <w:lang w:val="en-US"/>
        </w:rPr>
        <w:tab/>
        <w:t>I am…ready – She told him blushing.</w:t>
      </w:r>
    </w:p>
    <w:p w:rsidR="009A1F0C" w:rsidRPr="009A1F0C" w:rsidRDefault="009A1F0C" w:rsidP="009A1F0C">
      <w:pPr>
        <w:ind w:firstLine="540"/>
        <w:jc w:val="both"/>
        <w:rPr>
          <w:lang w:val="en-US"/>
        </w:rPr>
      </w:pPr>
      <w:r w:rsidRPr="009A1F0C">
        <w:rPr>
          <w:lang w:val="en-US"/>
        </w:rPr>
        <w:t>–</w:t>
      </w:r>
      <w:r w:rsidRPr="009A1F0C">
        <w:rPr>
          <w:lang w:val="en-US"/>
        </w:rPr>
        <w:tab/>
        <w:t xml:space="preserve">Here we go – </w:t>
      </w:r>
    </w:p>
    <w:p w:rsidR="009A1F0C" w:rsidRPr="009A1F0C" w:rsidRDefault="009A1F0C" w:rsidP="009A1F0C">
      <w:pPr>
        <w:jc w:val="both"/>
        <w:rPr>
          <w:lang w:val="en-US"/>
        </w:rPr>
      </w:pPr>
      <w:r w:rsidRPr="009A1F0C">
        <w:rPr>
          <w:lang w:val="en-US"/>
        </w:rPr>
        <w:t>Slowly he started penetrating her. Her moans started almost immediately, which turned him on even more. He would need the fuel of his horniness to fuck her harder. At first, he started with care, but little by little he started to increase the intensity as his hips moved rhythmically pounding Chloe’s pussy. She would moan, harder and harder each time.</w:t>
      </w:r>
    </w:p>
    <w:p w:rsidR="009A1F0C" w:rsidRPr="009A1F0C" w:rsidRDefault="009A1F0C" w:rsidP="009A1F0C">
      <w:pPr>
        <w:ind w:firstLine="540"/>
        <w:jc w:val="both"/>
        <w:rPr>
          <w:lang w:val="en-US"/>
        </w:rPr>
      </w:pPr>
      <w:r w:rsidRPr="009A1F0C">
        <w:rPr>
          <w:lang w:val="en-US"/>
        </w:rPr>
        <w:t>–</w:t>
      </w:r>
      <w:r w:rsidRPr="009A1F0C">
        <w:rPr>
          <w:lang w:val="en-US"/>
        </w:rPr>
        <w:tab/>
        <w:t xml:space="preserve">Yes, </w:t>
      </w:r>
      <w:proofErr w:type="spellStart"/>
      <w:r w:rsidRPr="009A1F0C">
        <w:rPr>
          <w:lang w:val="en-US"/>
        </w:rPr>
        <w:t>yesss</w:t>
      </w:r>
      <w:proofErr w:type="spellEnd"/>
      <w:r w:rsidRPr="009A1F0C">
        <w:rPr>
          <w:lang w:val="en-US"/>
        </w:rPr>
        <w:t xml:space="preserve"> more! – She asked as he pounded her. That was perfect.</w:t>
      </w:r>
    </w:p>
    <w:p w:rsidR="009A1F0C" w:rsidRPr="009A1F0C" w:rsidRDefault="009A1F0C" w:rsidP="009A1F0C">
      <w:pPr>
        <w:ind w:firstLine="540"/>
        <w:jc w:val="both"/>
        <w:rPr>
          <w:lang w:val="en-US"/>
        </w:rPr>
      </w:pPr>
      <w:r w:rsidRPr="009A1F0C">
        <w:rPr>
          <w:lang w:val="en-US"/>
        </w:rPr>
        <w:t>–</w:t>
      </w:r>
      <w:r w:rsidRPr="009A1F0C">
        <w:rPr>
          <w:lang w:val="en-US"/>
        </w:rPr>
        <w:tab/>
        <w:t>You want more uh? – He asked her.</w:t>
      </w:r>
    </w:p>
    <w:p w:rsidR="009A1F0C" w:rsidRPr="009A1F0C" w:rsidRDefault="009A1F0C" w:rsidP="009A1F0C">
      <w:pPr>
        <w:ind w:firstLine="540"/>
        <w:jc w:val="both"/>
        <w:rPr>
          <w:lang w:val="en-US"/>
        </w:rPr>
      </w:pPr>
      <w:r w:rsidRPr="009A1F0C">
        <w:rPr>
          <w:lang w:val="en-US"/>
        </w:rPr>
        <w:lastRenderedPageBreak/>
        <w:t>–</w:t>
      </w:r>
      <w:r w:rsidRPr="009A1F0C">
        <w:rPr>
          <w:lang w:val="en-US"/>
        </w:rPr>
        <w:tab/>
      </w:r>
      <w:proofErr w:type="gramStart"/>
      <w:r w:rsidRPr="009A1F0C">
        <w:rPr>
          <w:lang w:val="en-US"/>
        </w:rPr>
        <w:t>Yes</w:t>
      </w:r>
      <w:proofErr w:type="gramEnd"/>
      <w:r w:rsidRPr="009A1F0C">
        <w:rPr>
          <w:lang w:val="en-US"/>
        </w:rPr>
        <w:t xml:space="preserve"> </w:t>
      </w:r>
      <w:proofErr w:type="spellStart"/>
      <w:r w:rsidRPr="009A1F0C">
        <w:rPr>
          <w:lang w:val="en-US"/>
        </w:rPr>
        <w:t>yesss</w:t>
      </w:r>
      <w:proofErr w:type="spellEnd"/>
      <w:r w:rsidRPr="009A1F0C">
        <w:rPr>
          <w:lang w:val="en-US"/>
        </w:rPr>
        <w:t xml:space="preserve"> I love this penis! –</w:t>
      </w:r>
    </w:p>
    <w:p w:rsidR="009A1F0C" w:rsidRPr="009A1F0C" w:rsidRDefault="009A1F0C" w:rsidP="009A1F0C">
      <w:pPr>
        <w:ind w:firstLine="540"/>
        <w:jc w:val="both"/>
        <w:rPr>
          <w:lang w:val="en-US"/>
        </w:rPr>
      </w:pPr>
      <w:r w:rsidRPr="009A1F0C">
        <w:rPr>
          <w:lang w:val="en-US"/>
        </w:rPr>
        <w:t>–</w:t>
      </w:r>
      <w:r w:rsidRPr="009A1F0C">
        <w:rPr>
          <w:lang w:val="en-US"/>
        </w:rPr>
        <w:tab/>
        <w:t>Well, you’ll have a lot more! –</w:t>
      </w:r>
    </w:p>
    <w:p w:rsidR="009A1F0C" w:rsidRPr="009A1F0C" w:rsidRDefault="009A1F0C" w:rsidP="009A1F0C">
      <w:pPr>
        <w:jc w:val="both"/>
        <w:rPr>
          <w:lang w:val="en-US"/>
        </w:rPr>
      </w:pPr>
      <w:r w:rsidRPr="009A1F0C">
        <w:rPr>
          <w:lang w:val="en-US"/>
        </w:rPr>
        <w:t>He pulled her ponytail and hips as he pushed his penis deeper inside. She moaned in response, getting him to fuck her harder and harder. Her breasts were swaying and bouncing due to the intensity.</w:t>
      </w:r>
    </w:p>
    <w:p w:rsidR="009A1F0C" w:rsidRPr="009A1F0C" w:rsidRDefault="009A1F0C" w:rsidP="009A1F0C">
      <w:pPr>
        <w:ind w:firstLine="540"/>
        <w:jc w:val="both"/>
        <w:rPr>
          <w:lang w:val="en-US"/>
        </w:rPr>
      </w:pPr>
      <w:r w:rsidRPr="009A1F0C">
        <w:rPr>
          <w:lang w:val="en-US"/>
        </w:rPr>
        <w:t>–</w:t>
      </w:r>
      <w:r w:rsidRPr="009A1F0C">
        <w:rPr>
          <w:lang w:val="en-US"/>
        </w:rPr>
        <w:tab/>
      </w:r>
      <w:proofErr w:type="spellStart"/>
      <w:r w:rsidRPr="009A1F0C">
        <w:rPr>
          <w:lang w:val="en-US"/>
        </w:rPr>
        <w:t>Ohh</w:t>
      </w:r>
      <w:proofErr w:type="spellEnd"/>
      <w:r w:rsidRPr="009A1F0C">
        <w:rPr>
          <w:lang w:val="en-US"/>
        </w:rPr>
        <w:t xml:space="preserve"> OOHHH so good!!!! – She moaned as he pounded her.</w:t>
      </w:r>
    </w:p>
    <w:p w:rsidR="009A1F0C" w:rsidRPr="009A1F0C" w:rsidRDefault="00A300A5" w:rsidP="009A1F0C">
      <w:pPr>
        <w:jc w:val="both"/>
        <w:rPr>
          <w:lang w:val="en-US"/>
        </w:rPr>
      </w:pPr>
      <w:r>
        <w:rPr>
          <w:lang w:val="en-US"/>
        </w:rPr>
        <w:t>Steve</w:t>
      </w:r>
      <w:r w:rsidR="009A1F0C" w:rsidRPr="009A1F0C">
        <w:rPr>
          <w:lang w:val="en-US"/>
        </w:rPr>
        <w:t xml:space="preserve"> increased the intensity even more, everything for Mommy. She would see he fulfilled the challenge and she would reward him well, </w:t>
      </w:r>
      <w:proofErr w:type="gramStart"/>
      <w:r w:rsidR="009A1F0C" w:rsidRPr="009A1F0C">
        <w:rPr>
          <w:lang w:val="en-US"/>
        </w:rPr>
        <w:t>yes</w:t>
      </w:r>
      <w:proofErr w:type="gramEnd"/>
      <w:r w:rsidR="009A1F0C" w:rsidRPr="009A1F0C">
        <w:rPr>
          <w:lang w:val="en-US"/>
        </w:rPr>
        <w:t xml:space="preserve"> he would get her everything she wanted.</w:t>
      </w:r>
    </w:p>
    <w:p w:rsidR="009A1F0C" w:rsidRPr="009A1F0C" w:rsidRDefault="009A1F0C" w:rsidP="009A1F0C">
      <w:pPr>
        <w:ind w:firstLine="540"/>
        <w:jc w:val="both"/>
        <w:rPr>
          <w:lang w:val="en-US"/>
        </w:rPr>
      </w:pPr>
      <w:r w:rsidRPr="009A1F0C">
        <w:rPr>
          <w:lang w:val="en-US"/>
        </w:rPr>
        <w:t>–</w:t>
      </w:r>
      <w:r w:rsidRPr="009A1F0C">
        <w:rPr>
          <w:lang w:val="en-US"/>
        </w:rPr>
        <w:tab/>
      </w:r>
      <w:proofErr w:type="spellStart"/>
      <w:r w:rsidRPr="009A1F0C">
        <w:rPr>
          <w:lang w:val="en-US"/>
        </w:rPr>
        <w:t>Ohhh</w:t>
      </w:r>
      <w:proofErr w:type="spellEnd"/>
      <w:r w:rsidRPr="009A1F0C">
        <w:rPr>
          <w:lang w:val="en-US"/>
        </w:rPr>
        <w:t xml:space="preserve"> that’s too much </w:t>
      </w:r>
      <w:proofErr w:type="spellStart"/>
      <w:r w:rsidRPr="009A1F0C">
        <w:rPr>
          <w:lang w:val="en-US"/>
        </w:rPr>
        <w:t>ohhh</w:t>
      </w:r>
      <w:proofErr w:type="spellEnd"/>
      <w:r w:rsidRPr="009A1F0C">
        <w:rPr>
          <w:lang w:val="en-US"/>
        </w:rPr>
        <w:t xml:space="preserve"> </w:t>
      </w:r>
      <w:proofErr w:type="gramStart"/>
      <w:r w:rsidRPr="009A1F0C">
        <w:rPr>
          <w:lang w:val="en-US"/>
        </w:rPr>
        <w:t>–  Chloe</w:t>
      </w:r>
      <w:proofErr w:type="gramEnd"/>
      <w:r w:rsidRPr="009A1F0C">
        <w:rPr>
          <w:lang w:val="en-US"/>
        </w:rPr>
        <w:t xml:space="preserve"> kept moaning, feeling her pussy pounded into oblivion.</w:t>
      </w:r>
    </w:p>
    <w:p w:rsidR="009A1F0C" w:rsidRPr="009A1F0C" w:rsidRDefault="009A1F0C" w:rsidP="009A1F0C">
      <w:pPr>
        <w:ind w:firstLine="540"/>
        <w:jc w:val="both"/>
        <w:rPr>
          <w:lang w:val="en-US"/>
        </w:rPr>
      </w:pPr>
      <w:r w:rsidRPr="009A1F0C">
        <w:rPr>
          <w:lang w:val="en-US"/>
        </w:rPr>
        <w:t>–</w:t>
      </w:r>
      <w:r w:rsidRPr="009A1F0C">
        <w:rPr>
          <w:lang w:val="en-US"/>
        </w:rPr>
        <w:tab/>
        <w:t xml:space="preserve">But this is what you wanted right!? – Asked </w:t>
      </w:r>
      <w:r w:rsidR="00A300A5">
        <w:rPr>
          <w:lang w:val="en-US"/>
        </w:rPr>
        <w:t>Steve</w:t>
      </w:r>
      <w:r w:rsidRPr="009A1F0C">
        <w:rPr>
          <w:lang w:val="en-US"/>
        </w:rPr>
        <w:t>, he had to keep her like that for Mommy.</w:t>
      </w:r>
    </w:p>
    <w:p w:rsidR="009A1F0C" w:rsidRPr="009A1F0C" w:rsidRDefault="009A1F0C" w:rsidP="009A1F0C">
      <w:pPr>
        <w:ind w:firstLine="540"/>
        <w:jc w:val="both"/>
        <w:rPr>
          <w:lang w:val="en-US"/>
        </w:rPr>
      </w:pPr>
      <w:r w:rsidRPr="009A1F0C">
        <w:rPr>
          <w:lang w:val="en-US"/>
        </w:rPr>
        <w:t>–</w:t>
      </w:r>
      <w:r w:rsidRPr="009A1F0C">
        <w:rPr>
          <w:lang w:val="en-US"/>
        </w:rPr>
        <w:tab/>
      </w:r>
      <w:proofErr w:type="spellStart"/>
      <w:r w:rsidRPr="009A1F0C">
        <w:rPr>
          <w:lang w:val="en-US"/>
        </w:rPr>
        <w:t>Ohh</w:t>
      </w:r>
      <w:proofErr w:type="spellEnd"/>
      <w:r w:rsidRPr="009A1F0C">
        <w:rPr>
          <w:lang w:val="en-US"/>
        </w:rPr>
        <w:t xml:space="preserve"> ahh </w:t>
      </w:r>
      <w:proofErr w:type="spellStart"/>
      <w:r w:rsidRPr="009A1F0C">
        <w:rPr>
          <w:lang w:val="en-US"/>
        </w:rPr>
        <w:t>yeahhhhh</w:t>
      </w:r>
      <w:proofErr w:type="spellEnd"/>
      <w:r w:rsidRPr="009A1F0C">
        <w:rPr>
          <w:lang w:val="en-US"/>
        </w:rPr>
        <w:t xml:space="preserve"> – </w:t>
      </w:r>
    </w:p>
    <w:p w:rsidR="009A1F0C" w:rsidRPr="009A1F0C" w:rsidRDefault="009A1F0C" w:rsidP="009A1F0C">
      <w:pPr>
        <w:jc w:val="both"/>
        <w:rPr>
          <w:lang w:val="en-US"/>
        </w:rPr>
      </w:pPr>
      <w:r w:rsidRPr="009A1F0C">
        <w:rPr>
          <w:lang w:val="en-US"/>
        </w:rPr>
        <w:t xml:space="preserve">The stimulus was too much, finally, Chloe started shaking with orgasms. As her pussy vibrated on him, </w:t>
      </w:r>
      <w:r w:rsidR="00A300A5">
        <w:rPr>
          <w:lang w:val="en-US"/>
        </w:rPr>
        <w:t>Steve</w:t>
      </w:r>
      <w:r w:rsidRPr="009A1F0C">
        <w:rPr>
          <w:lang w:val="en-US"/>
        </w:rPr>
        <w:t xml:space="preserve"> couldn’t take any more either. Like a hose, he started </w:t>
      </w:r>
      <w:proofErr w:type="spellStart"/>
      <w:r w:rsidRPr="009A1F0C">
        <w:rPr>
          <w:lang w:val="en-US"/>
        </w:rPr>
        <w:t>cumming</w:t>
      </w:r>
      <w:proofErr w:type="spellEnd"/>
      <w:r w:rsidRPr="009A1F0C">
        <w:rPr>
          <w:lang w:val="en-US"/>
        </w:rPr>
        <w:t xml:space="preserve"> inside of her. Spurt after spurt, he filled Chloe, not even he expected to cum that much.  Panting, he finally let Chloe’s hair go. She simply fell on the bed, exhausted. Her mind, completely numb after such an amazing fuck. Not wasting any time before Chloe could react. </w:t>
      </w:r>
      <w:r w:rsidR="00A300A5">
        <w:rPr>
          <w:lang w:val="en-US"/>
        </w:rPr>
        <w:t>Steve</w:t>
      </w:r>
      <w:r w:rsidRPr="009A1F0C">
        <w:rPr>
          <w:lang w:val="en-US"/>
        </w:rPr>
        <w:t xml:space="preserve"> got his phone.</w:t>
      </w:r>
    </w:p>
    <w:p w:rsidR="009A1F0C" w:rsidRPr="009A1F0C" w:rsidRDefault="009A1F0C" w:rsidP="009A1F0C">
      <w:pPr>
        <w:jc w:val="both"/>
        <w:rPr>
          <w:lang w:val="en-US"/>
        </w:rPr>
      </w:pPr>
      <w:r w:rsidRPr="009A1F0C">
        <w:rPr>
          <w:lang w:val="en-US"/>
        </w:rPr>
        <w:t xml:space="preserve">Xiao was enjoying a good bath on her jacuzzi when she heard the sound of her phone notifying her of a new message. Once she opened the notification, she smiled. It was a video 10 seconds long of Chloe on a bed, completely destroyed as she panted, her pussy pouring substantial amounts of semen. At the end of it, </w:t>
      </w:r>
      <w:r w:rsidR="00A300A5">
        <w:rPr>
          <w:lang w:val="en-US"/>
        </w:rPr>
        <w:t>Steve</w:t>
      </w:r>
      <w:r w:rsidRPr="009A1F0C">
        <w:rPr>
          <w:lang w:val="en-US"/>
        </w:rPr>
        <w:t xml:space="preserve"> filmed himself with a thumbs up.</w:t>
      </w:r>
    </w:p>
    <w:p w:rsidR="009A1F0C" w:rsidRPr="009A1F0C" w:rsidRDefault="009A1F0C" w:rsidP="009A1F0C">
      <w:pPr>
        <w:jc w:val="both"/>
        <w:rPr>
          <w:lang w:val="en-US"/>
        </w:rPr>
      </w:pPr>
      <w:r w:rsidRPr="009A1F0C">
        <w:rPr>
          <w:lang w:val="en-US"/>
        </w:rPr>
        <w:t xml:space="preserve">“Good boy” </w:t>
      </w:r>
    </w:p>
    <w:p w:rsidR="009A1F0C" w:rsidRPr="009A1F0C" w:rsidRDefault="009A1F0C" w:rsidP="009A1F0C">
      <w:pPr>
        <w:jc w:val="both"/>
        <w:rPr>
          <w:lang w:val="en-US"/>
        </w:rPr>
      </w:pPr>
      <w:r w:rsidRPr="009A1F0C">
        <w:rPr>
          <w:lang w:val="en-US"/>
        </w:rPr>
        <w:t>Was the message he received as a reply.</w:t>
      </w:r>
    </w:p>
    <w:p w:rsidR="009A1F0C" w:rsidRPr="009A1F0C" w:rsidRDefault="009A1F0C" w:rsidP="009A1F0C">
      <w:pPr>
        <w:jc w:val="both"/>
        <w:rPr>
          <w:lang w:val="en-US"/>
        </w:rPr>
      </w:pPr>
      <w:r w:rsidRPr="009A1F0C">
        <w:rPr>
          <w:lang w:val="en-US"/>
        </w:rPr>
        <w:t>Xiao asked him to meet her on Sunday when no one was at the office. Leaving Chloe asleep and with everything paid, he first got home to get ready for his Mommy. A shower and a change of clothes later he was on his way.</w:t>
      </w:r>
    </w:p>
    <w:p w:rsidR="009A1F0C" w:rsidRPr="009A1F0C" w:rsidRDefault="00A300A5" w:rsidP="009A1F0C">
      <w:pPr>
        <w:jc w:val="both"/>
        <w:rPr>
          <w:lang w:val="en-US"/>
        </w:rPr>
      </w:pPr>
      <w:r>
        <w:rPr>
          <w:lang w:val="en-US"/>
        </w:rPr>
        <w:t>Steve</w:t>
      </w:r>
      <w:r w:rsidR="009A1F0C" w:rsidRPr="009A1F0C">
        <w:rPr>
          <w:lang w:val="en-US"/>
        </w:rPr>
        <w:t xml:space="preserve"> entered her office, she was already waiting for him at her desk.</w:t>
      </w:r>
    </w:p>
    <w:p w:rsidR="009A1F0C" w:rsidRPr="009A1F0C" w:rsidRDefault="009A1F0C" w:rsidP="009A1F0C">
      <w:pPr>
        <w:ind w:firstLine="540"/>
        <w:jc w:val="both"/>
        <w:rPr>
          <w:lang w:val="en-US"/>
        </w:rPr>
      </w:pPr>
      <w:r w:rsidRPr="009A1F0C">
        <w:rPr>
          <w:lang w:val="en-US"/>
        </w:rPr>
        <w:t>–</w:t>
      </w:r>
      <w:r w:rsidRPr="009A1F0C">
        <w:rPr>
          <w:lang w:val="en-US"/>
        </w:rPr>
        <w:tab/>
        <w:t>So, you fulfilled Challenge – She said</w:t>
      </w:r>
    </w:p>
    <w:p w:rsidR="009A1F0C" w:rsidRPr="009A1F0C" w:rsidRDefault="009A1F0C" w:rsidP="009A1F0C">
      <w:pPr>
        <w:ind w:firstLine="540"/>
        <w:jc w:val="both"/>
        <w:rPr>
          <w:lang w:val="en-US"/>
        </w:rPr>
      </w:pPr>
      <w:r w:rsidRPr="009A1F0C">
        <w:rPr>
          <w:lang w:val="en-US"/>
        </w:rPr>
        <w:t>–</w:t>
      </w:r>
      <w:r w:rsidRPr="009A1F0C">
        <w:rPr>
          <w:lang w:val="en-US"/>
        </w:rPr>
        <w:tab/>
        <w:t>Ye-yes…–</w:t>
      </w:r>
    </w:p>
    <w:p w:rsidR="009A1F0C" w:rsidRPr="009A1F0C" w:rsidRDefault="009A1F0C" w:rsidP="009A1F0C">
      <w:pPr>
        <w:ind w:firstLine="540"/>
        <w:jc w:val="both"/>
        <w:rPr>
          <w:lang w:val="en-US"/>
        </w:rPr>
      </w:pPr>
      <w:r w:rsidRPr="009A1F0C">
        <w:rPr>
          <w:lang w:val="en-US"/>
        </w:rPr>
        <w:t>–</w:t>
      </w:r>
      <w:r w:rsidRPr="009A1F0C">
        <w:rPr>
          <w:lang w:val="en-US"/>
        </w:rPr>
        <w:tab/>
        <w:t>Yes what? –</w:t>
      </w:r>
    </w:p>
    <w:p w:rsidR="009A1F0C" w:rsidRPr="009A1F0C" w:rsidRDefault="009A1F0C" w:rsidP="009A1F0C">
      <w:pPr>
        <w:ind w:firstLine="540"/>
        <w:jc w:val="both"/>
        <w:rPr>
          <w:lang w:val="en-US"/>
        </w:rPr>
      </w:pPr>
      <w:r w:rsidRPr="009A1F0C">
        <w:rPr>
          <w:lang w:val="en-US"/>
        </w:rPr>
        <w:t>–</w:t>
      </w:r>
      <w:r w:rsidRPr="009A1F0C">
        <w:rPr>
          <w:lang w:val="en-US"/>
        </w:rPr>
        <w:tab/>
        <w:t>Yes Mommy –</w:t>
      </w:r>
    </w:p>
    <w:p w:rsidR="009A1F0C" w:rsidRPr="009A1F0C" w:rsidRDefault="009A1F0C" w:rsidP="009A1F0C">
      <w:pPr>
        <w:ind w:firstLine="540"/>
        <w:jc w:val="both"/>
        <w:rPr>
          <w:lang w:val="en-US"/>
        </w:rPr>
      </w:pPr>
      <w:r w:rsidRPr="009A1F0C">
        <w:rPr>
          <w:lang w:val="en-US"/>
        </w:rPr>
        <w:t>–</w:t>
      </w:r>
      <w:r w:rsidRPr="009A1F0C">
        <w:rPr>
          <w:lang w:val="en-US"/>
        </w:rPr>
        <w:tab/>
        <w:t>Good boy –</w:t>
      </w:r>
    </w:p>
    <w:p w:rsidR="009A1F0C" w:rsidRPr="009A1F0C" w:rsidRDefault="009A1F0C" w:rsidP="009A1F0C">
      <w:pPr>
        <w:jc w:val="both"/>
        <w:rPr>
          <w:lang w:val="en-US"/>
        </w:rPr>
      </w:pPr>
      <w:r w:rsidRPr="009A1F0C">
        <w:rPr>
          <w:lang w:val="en-US"/>
        </w:rPr>
        <w:t>Xiao stood up walking around her desk and sitting on it in front of him.</w:t>
      </w:r>
    </w:p>
    <w:p w:rsidR="009A1F0C" w:rsidRPr="009A1F0C" w:rsidRDefault="009A1F0C" w:rsidP="009A1F0C">
      <w:pPr>
        <w:ind w:firstLine="540"/>
        <w:jc w:val="both"/>
        <w:rPr>
          <w:lang w:val="en-US"/>
        </w:rPr>
      </w:pPr>
      <w:r w:rsidRPr="009A1F0C">
        <w:rPr>
          <w:lang w:val="en-US"/>
        </w:rPr>
        <w:t>–</w:t>
      </w:r>
      <w:r w:rsidRPr="009A1F0C">
        <w:rPr>
          <w:lang w:val="en-US"/>
        </w:rPr>
        <w:tab/>
        <w:t>You liked it? Be honest –</w:t>
      </w:r>
    </w:p>
    <w:p w:rsidR="009A1F0C" w:rsidRPr="009A1F0C" w:rsidRDefault="009A1F0C" w:rsidP="009A1F0C">
      <w:pPr>
        <w:ind w:firstLine="540"/>
        <w:jc w:val="both"/>
        <w:rPr>
          <w:lang w:val="en-US"/>
        </w:rPr>
      </w:pPr>
      <w:r w:rsidRPr="009A1F0C">
        <w:rPr>
          <w:lang w:val="en-US"/>
        </w:rPr>
        <w:t>–</w:t>
      </w:r>
      <w:r w:rsidRPr="009A1F0C">
        <w:rPr>
          <w:lang w:val="en-US"/>
        </w:rPr>
        <w:tab/>
        <w:t>I did, she is pretty hot and has experience –</w:t>
      </w:r>
    </w:p>
    <w:p w:rsidR="009A1F0C" w:rsidRPr="009A1F0C" w:rsidRDefault="009A1F0C" w:rsidP="009A1F0C">
      <w:pPr>
        <w:jc w:val="both"/>
        <w:rPr>
          <w:lang w:val="en-US"/>
        </w:rPr>
      </w:pPr>
      <w:r w:rsidRPr="009A1F0C">
        <w:rPr>
          <w:lang w:val="en-US"/>
        </w:rPr>
        <w:lastRenderedPageBreak/>
        <w:t>She smiled.</w:t>
      </w:r>
    </w:p>
    <w:p w:rsidR="009A1F0C" w:rsidRPr="009A1F0C" w:rsidRDefault="009A1F0C" w:rsidP="009A1F0C">
      <w:pPr>
        <w:ind w:firstLine="450"/>
        <w:jc w:val="both"/>
        <w:rPr>
          <w:lang w:val="en-US"/>
        </w:rPr>
      </w:pPr>
      <w:r w:rsidRPr="009A1F0C">
        <w:rPr>
          <w:lang w:val="en-US"/>
        </w:rPr>
        <w:t>–</w:t>
      </w:r>
      <w:r w:rsidRPr="009A1F0C">
        <w:rPr>
          <w:lang w:val="en-US"/>
        </w:rPr>
        <w:tab/>
        <w:t>Good, good. Did you fuck that bitch hard? –</w:t>
      </w:r>
    </w:p>
    <w:p w:rsidR="009A1F0C" w:rsidRPr="009A1F0C" w:rsidRDefault="009A1F0C" w:rsidP="009A1F0C">
      <w:pPr>
        <w:ind w:firstLine="450"/>
        <w:jc w:val="both"/>
        <w:rPr>
          <w:lang w:val="en-US"/>
        </w:rPr>
      </w:pPr>
      <w:r w:rsidRPr="009A1F0C">
        <w:rPr>
          <w:lang w:val="en-US"/>
        </w:rPr>
        <w:t>–</w:t>
      </w:r>
      <w:r w:rsidRPr="009A1F0C">
        <w:rPr>
          <w:lang w:val="en-US"/>
        </w:rPr>
        <w:tab/>
      </w:r>
      <w:proofErr w:type="gramStart"/>
      <w:r w:rsidRPr="009A1F0C">
        <w:rPr>
          <w:lang w:val="en-US"/>
        </w:rPr>
        <w:t>Yes</w:t>
      </w:r>
      <w:proofErr w:type="gramEnd"/>
      <w:r w:rsidRPr="009A1F0C">
        <w:rPr>
          <w:lang w:val="en-US"/>
        </w:rPr>
        <w:t xml:space="preserve"> I did, that’s what you wanted, isn’t it Mommy? –</w:t>
      </w:r>
    </w:p>
    <w:p w:rsidR="009A1F0C" w:rsidRPr="009A1F0C" w:rsidRDefault="009A1F0C" w:rsidP="009A1F0C">
      <w:pPr>
        <w:ind w:firstLine="450"/>
        <w:jc w:val="both"/>
        <w:rPr>
          <w:lang w:val="en-US"/>
        </w:rPr>
      </w:pPr>
      <w:r w:rsidRPr="009A1F0C">
        <w:rPr>
          <w:lang w:val="en-US"/>
        </w:rPr>
        <w:t>–</w:t>
      </w:r>
      <w:r w:rsidRPr="009A1F0C">
        <w:rPr>
          <w:lang w:val="en-US"/>
        </w:rPr>
        <w:tab/>
        <w:t>Exactly –</w:t>
      </w:r>
    </w:p>
    <w:p w:rsidR="009A1F0C" w:rsidRPr="009A1F0C" w:rsidRDefault="009A1F0C" w:rsidP="009A1F0C">
      <w:pPr>
        <w:jc w:val="both"/>
        <w:rPr>
          <w:lang w:val="en-US"/>
        </w:rPr>
      </w:pPr>
      <w:r w:rsidRPr="009A1F0C">
        <w:rPr>
          <w:lang w:val="en-US"/>
        </w:rPr>
        <w:t>She caressed her chin slowly and licked her teeth.</w:t>
      </w:r>
    </w:p>
    <w:p w:rsidR="009A1F0C" w:rsidRPr="009A1F0C" w:rsidRDefault="009A1F0C" w:rsidP="009A1F0C">
      <w:pPr>
        <w:ind w:firstLine="450"/>
        <w:jc w:val="both"/>
        <w:rPr>
          <w:lang w:val="en-US"/>
        </w:rPr>
      </w:pPr>
      <w:r w:rsidRPr="009A1F0C">
        <w:rPr>
          <w:lang w:val="en-US"/>
        </w:rPr>
        <w:t>–</w:t>
      </w:r>
      <w:r w:rsidRPr="009A1F0C">
        <w:rPr>
          <w:lang w:val="en-US"/>
        </w:rPr>
        <w:tab/>
        <w:t xml:space="preserve">Come here and kiss </w:t>
      </w:r>
      <w:proofErr w:type="gramStart"/>
      <w:r w:rsidRPr="009A1F0C">
        <w:rPr>
          <w:lang w:val="en-US"/>
        </w:rPr>
        <w:t>my</w:t>
      </w:r>
      <w:proofErr w:type="gramEnd"/>
      <w:r w:rsidRPr="009A1F0C">
        <w:rPr>
          <w:lang w:val="en-US"/>
        </w:rPr>
        <w:t xml:space="preserve"> foots – She ordered.</w:t>
      </w:r>
    </w:p>
    <w:p w:rsidR="009A1F0C" w:rsidRPr="009A1F0C" w:rsidRDefault="009A1F0C" w:rsidP="009A1F0C">
      <w:pPr>
        <w:ind w:firstLine="450"/>
        <w:jc w:val="both"/>
        <w:rPr>
          <w:lang w:val="en-US"/>
        </w:rPr>
      </w:pPr>
      <w:r w:rsidRPr="009A1F0C">
        <w:rPr>
          <w:lang w:val="en-US"/>
        </w:rPr>
        <w:t>–</w:t>
      </w:r>
      <w:r w:rsidRPr="009A1F0C">
        <w:rPr>
          <w:lang w:val="en-US"/>
        </w:rPr>
        <w:tab/>
        <w:t>Yes Mommy –</w:t>
      </w:r>
    </w:p>
    <w:p w:rsidR="009A1F0C" w:rsidRPr="009A1F0C" w:rsidRDefault="009A1F0C" w:rsidP="009A1F0C">
      <w:pPr>
        <w:jc w:val="both"/>
        <w:rPr>
          <w:lang w:val="en-US"/>
        </w:rPr>
      </w:pPr>
      <w:r w:rsidRPr="009A1F0C">
        <w:rPr>
          <w:lang w:val="en-US"/>
        </w:rPr>
        <w:t xml:space="preserve">The obedient </w:t>
      </w:r>
      <w:r w:rsidR="00A300A5">
        <w:rPr>
          <w:lang w:val="en-US"/>
        </w:rPr>
        <w:t>Steve</w:t>
      </w:r>
      <w:r w:rsidRPr="009A1F0C">
        <w:rPr>
          <w:lang w:val="en-US"/>
        </w:rPr>
        <w:t xml:space="preserve"> knelt in front of her, holding her foot on his hand and slowly descended to kiss it. He kissed them over and over until she ordered him to stop.</w:t>
      </w:r>
    </w:p>
    <w:p w:rsidR="009A1F0C" w:rsidRPr="009A1F0C" w:rsidRDefault="009A1F0C" w:rsidP="009A1F0C">
      <w:pPr>
        <w:ind w:firstLine="450"/>
        <w:jc w:val="both"/>
        <w:rPr>
          <w:lang w:val="en-US"/>
        </w:rPr>
      </w:pPr>
      <w:r w:rsidRPr="009A1F0C">
        <w:rPr>
          <w:lang w:val="en-US"/>
        </w:rPr>
        <w:t>–</w:t>
      </w:r>
      <w:r w:rsidRPr="009A1F0C">
        <w:rPr>
          <w:lang w:val="en-US"/>
        </w:rPr>
        <w:tab/>
        <w:t>You like this foots, no? –</w:t>
      </w:r>
    </w:p>
    <w:p w:rsidR="009A1F0C" w:rsidRPr="009A1F0C" w:rsidRDefault="009A1F0C" w:rsidP="009A1F0C">
      <w:pPr>
        <w:ind w:firstLine="450"/>
        <w:jc w:val="both"/>
        <w:rPr>
          <w:lang w:val="en-US"/>
        </w:rPr>
      </w:pPr>
      <w:r w:rsidRPr="009A1F0C">
        <w:rPr>
          <w:lang w:val="en-US"/>
        </w:rPr>
        <w:t>–</w:t>
      </w:r>
      <w:r w:rsidRPr="009A1F0C">
        <w:rPr>
          <w:lang w:val="en-US"/>
        </w:rPr>
        <w:tab/>
        <w:t>Yes, they are amazing –</w:t>
      </w:r>
    </w:p>
    <w:p w:rsidR="009A1F0C" w:rsidRPr="009A1F0C" w:rsidRDefault="009A1F0C" w:rsidP="009A1F0C">
      <w:pPr>
        <w:ind w:firstLine="450"/>
        <w:jc w:val="both"/>
        <w:rPr>
          <w:lang w:val="en-US"/>
        </w:rPr>
      </w:pPr>
      <w:r w:rsidRPr="009A1F0C">
        <w:rPr>
          <w:lang w:val="en-US"/>
        </w:rPr>
        <w:t>–</w:t>
      </w:r>
      <w:r w:rsidRPr="009A1F0C">
        <w:rPr>
          <w:lang w:val="en-US"/>
        </w:rPr>
        <w:tab/>
        <w:t>Hah, rise –</w:t>
      </w:r>
    </w:p>
    <w:p w:rsidR="009A1F0C" w:rsidRPr="009A1F0C" w:rsidRDefault="009A1F0C" w:rsidP="009A1F0C">
      <w:pPr>
        <w:jc w:val="both"/>
        <w:rPr>
          <w:lang w:val="en-US"/>
        </w:rPr>
      </w:pPr>
      <w:r w:rsidRPr="009A1F0C">
        <w:rPr>
          <w:lang w:val="en-US"/>
        </w:rPr>
        <w:t>He obeyed, standing up as she walked around her desk again. Lifting a suitcase, she gave it to him.</w:t>
      </w:r>
    </w:p>
    <w:p w:rsidR="009A1F0C" w:rsidRPr="009A1F0C" w:rsidRDefault="009A1F0C" w:rsidP="009A1F0C">
      <w:pPr>
        <w:ind w:firstLine="450"/>
        <w:jc w:val="both"/>
        <w:rPr>
          <w:lang w:val="en-US"/>
        </w:rPr>
      </w:pPr>
      <w:r w:rsidRPr="009A1F0C">
        <w:rPr>
          <w:lang w:val="en-US"/>
        </w:rPr>
        <w:t>–</w:t>
      </w:r>
      <w:r w:rsidRPr="009A1F0C">
        <w:rPr>
          <w:lang w:val="en-US"/>
        </w:rPr>
        <w:tab/>
        <w:t>Cash is there –</w:t>
      </w:r>
    </w:p>
    <w:p w:rsidR="009A1F0C" w:rsidRPr="009A1F0C" w:rsidRDefault="009A1F0C" w:rsidP="009A1F0C">
      <w:pPr>
        <w:ind w:firstLine="450"/>
        <w:jc w:val="both"/>
        <w:rPr>
          <w:lang w:val="en-US"/>
        </w:rPr>
      </w:pPr>
      <w:r w:rsidRPr="009A1F0C">
        <w:rPr>
          <w:lang w:val="en-US"/>
        </w:rPr>
        <w:t>–</w:t>
      </w:r>
      <w:r w:rsidRPr="009A1F0C">
        <w:rPr>
          <w:lang w:val="en-US"/>
        </w:rPr>
        <w:tab/>
        <w:t>I…great –</w:t>
      </w:r>
    </w:p>
    <w:p w:rsidR="009A1F0C" w:rsidRPr="009A1F0C" w:rsidRDefault="009A1F0C" w:rsidP="009A1F0C">
      <w:pPr>
        <w:ind w:firstLine="450"/>
        <w:jc w:val="both"/>
        <w:rPr>
          <w:lang w:val="en-US"/>
        </w:rPr>
      </w:pPr>
      <w:r w:rsidRPr="009A1F0C">
        <w:rPr>
          <w:lang w:val="en-US"/>
        </w:rPr>
        <w:t>–</w:t>
      </w:r>
      <w:r w:rsidRPr="009A1F0C">
        <w:rPr>
          <w:lang w:val="en-US"/>
        </w:rPr>
        <w:tab/>
        <w:t>Want the other reward? –</w:t>
      </w:r>
    </w:p>
    <w:p w:rsidR="009A1F0C" w:rsidRPr="009A1F0C" w:rsidRDefault="009A1F0C" w:rsidP="009A1F0C">
      <w:pPr>
        <w:ind w:firstLine="450"/>
        <w:jc w:val="both"/>
        <w:rPr>
          <w:lang w:val="en-US"/>
        </w:rPr>
      </w:pPr>
      <w:r w:rsidRPr="009A1F0C">
        <w:rPr>
          <w:lang w:val="en-US"/>
        </w:rPr>
        <w:t>–</w:t>
      </w:r>
      <w:r w:rsidRPr="009A1F0C">
        <w:rPr>
          <w:lang w:val="en-US"/>
        </w:rPr>
        <w:tab/>
        <w:t>Yes, please I’d really like it –</w:t>
      </w:r>
    </w:p>
    <w:p w:rsidR="009A1F0C" w:rsidRPr="009A1F0C" w:rsidRDefault="009A1F0C" w:rsidP="009A1F0C">
      <w:pPr>
        <w:ind w:firstLine="450"/>
        <w:jc w:val="both"/>
        <w:rPr>
          <w:lang w:val="en-US"/>
        </w:rPr>
      </w:pPr>
      <w:r w:rsidRPr="009A1F0C">
        <w:rPr>
          <w:lang w:val="en-US"/>
        </w:rPr>
        <w:t>–</w:t>
      </w:r>
      <w:r w:rsidRPr="009A1F0C">
        <w:rPr>
          <w:lang w:val="en-US"/>
        </w:rPr>
        <w:tab/>
        <w:t>Hah, of course, you do – She bit her lip playfully – Sit on couch –</w:t>
      </w:r>
    </w:p>
    <w:p w:rsidR="009A1F0C" w:rsidRPr="009A1F0C" w:rsidRDefault="009A1F0C" w:rsidP="009A1F0C">
      <w:pPr>
        <w:jc w:val="both"/>
        <w:rPr>
          <w:lang w:val="en-US"/>
        </w:rPr>
      </w:pPr>
      <w:r w:rsidRPr="009A1F0C">
        <w:rPr>
          <w:lang w:val="en-US"/>
        </w:rPr>
        <w:t>The guy nodded, obeying his mommy and sitting at the sofa.  Slowly and sensually she walked towards him.</w:t>
      </w:r>
    </w:p>
    <w:p w:rsidR="009A1F0C" w:rsidRPr="009A1F0C" w:rsidRDefault="009A1F0C" w:rsidP="009A1F0C">
      <w:pPr>
        <w:ind w:firstLine="450"/>
        <w:jc w:val="both"/>
        <w:rPr>
          <w:lang w:val="en-US"/>
        </w:rPr>
      </w:pPr>
      <w:r w:rsidRPr="009A1F0C">
        <w:rPr>
          <w:lang w:val="en-US"/>
        </w:rPr>
        <w:t>–</w:t>
      </w:r>
      <w:r w:rsidRPr="009A1F0C">
        <w:rPr>
          <w:lang w:val="en-US"/>
        </w:rPr>
        <w:tab/>
        <w:t>Show to me, show the cock you used to fuck that bitch –</w:t>
      </w:r>
    </w:p>
    <w:p w:rsidR="009A1F0C" w:rsidRPr="009A1F0C" w:rsidRDefault="00A300A5" w:rsidP="009A1F0C">
      <w:pPr>
        <w:jc w:val="both"/>
        <w:rPr>
          <w:lang w:val="en-US"/>
        </w:rPr>
      </w:pPr>
      <w:r>
        <w:rPr>
          <w:lang w:val="en-US"/>
        </w:rPr>
        <w:t>Steve</w:t>
      </w:r>
      <w:r w:rsidR="009A1F0C" w:rsidRPr="009A1F0C">
        <w:rPr>
          <w:lang w:val="en-US"/>
        </w:rPr>
        <w:t xml:space="preserve"> lowered his pants as he revealed his semi-erect penis.</w:t>
      </w:r>
    </w:p>
    <w:p w:rsidR="009A1F0C" w:rsidRPr="009A1F0C" w:rsidRDefault="009A1F0C" w:rsidP="009A1F0C">
      <w:pPr>
        <w:ind w:firstLine="450"/>
        <w:jc w:val="both"/>
        <w:rPr>
          <w:lang w:val="en-US"/>
        </w:rPr>
      </w:pPr>
      <w:r w:rsidRPr="009A1F0C">
        <w:rPr>
          <w:lang w:val="en-US"/>
        </w:rPr>
        <w:t>–</w:t>
      </w:r>
      <w:r w:rsidRPr="009A1F0C">
        <w:rPr>
          <w:lang w:val="en-US"/>
        </w:rPr>
        <w:tab/>
        <w:t>Oh, you being excited – She said – It’s big, that’s good –</w:t>
      </w:r>
    </w:p>
    <w:p w:rsidR="009A1F0C" w:rsidRPr="009A1F0C" w:rsidRDefault="009A1F0C" w:rsidP="009A1F0C">
      <w:pPr>
        <w:jc w:val="both"/>
        <w:rPr>
          <w:lang w:val="en-US"/>
        </w:rPr>
      </w:pPr>
      <w:r w:rsidRPr="009A1F0C">
        <w:rPr>
          <w:lang w:val="en-US"/>
        </w:rPr>
        <w:t>Xiao leaned towards him with her hand traveling through his thigh until it met his penis. Delicately, she caressed the shaft until her hand slowly wrapped up around it.</w:t>
      </w:r>
    </w:p>
    <w:p w:rsidR="009A1F0C" w:rsidRPr="009A1F0C" w:rsidRDefault="009A1F0C" w:rsidP="009A1F0C">
      <w:pPr>
        <w:ind w:firstLine="450"/>
        <w:jc w:val="both"/>
        <w:rPr>
          <w:lang w:val="en-US"/>
        </w:rPr>
      </w:pPr>
      <w:r w:rsidRPr="009A1F0C">
        <w:rPr>
          <w:lang w:val="en-US"/>
        </w:rPr>
        <w:t>–</w:t>
      </w:r>
      <w:r w:rsidRPr="009A1F0C">
        <w:rPr>
          <w:lang w:val="en-US"/>
        </w:rPr>
        <w:tab/>
        <w:t>Beg – She simply said.</w:t>
      </w:r>
    </w:p>
    <w:p w:rsidR="009A1F0C" w:rsidRPr="009A1F0C" w:rsidRDefault="009A1F0C" w:rsidP="009A1F0C">
      <w:pPr>
        <w:ind w:firstLine="450"/>
        <w:jc w:val="both"/>
        <w:rPr>
          <w:lang w:val="en-US"/>
        </w:rPr>
      </w:pPr>
      <w:r w:rsidRPr="009A1F0C">
        <w:rPr>
          <w:lang w:val="en-US"/>
        </w:rPr>
        <w:t>–</w:t>
      </w:r>
      <w:r w:rsidRPr="009A1F0C">
        <w:rPr>
          <w:lang w:val="en-US"/>
        </w:rPr>
        <w:tab/>
        <w:t xml:space="preserve">Please </w:t>
      </w:r>
      <w:proofErr w:type="spellStart"/>
      <w:r w:rsidRPr="009A1F0C">
        <w:rPr>
          <w:lang w:val="en-US"/>
        </w:rPr>
        <w:t>please</w:t>
      </w:r>
      <w:proofErr w:type="spellEnd"/>
      <w:r w:rsidRPr="009A1F0C">
        <w:rPr>
          <w:lang w:val="en-US"/>
        </w:rPr>
        <w:t xml:space="preserve"> mommy, make me feel good with your hands – He pleaded.</w:t>
      </w:r>
    </w:p>
    <w:p w:rsidR="009A1F0C" w:rsidRPr="009A1F0C" w:rsidRDefault="009A1F0C" w:rsidP="009A1F0C">
      <w:pPr>
        <w:ind w:firstLine="450"/>
        <w:jc w:val="both"/>
        <w:rPr>
          <w:lang w:val="en-US"/>
        </w:rPr>
      </w:pPr>
      <w:r w:rsidRPr="009A1F0C">
        <w:rPr>
          <w:lang w:val="en-US"/>
        </w:rPr>
        <w:t>–</w:t>
      </w:r>
      <w:r w:rsidRPr="009A1F0C">
        <w:rPr>
          <w:lang w:val="en-US"/>
        </w:rPr>
        <w:tab/>
        <w:t>Of course –</w:t>
      </w:r>
    </w:p>
    <w:p w:rsidR="009A1F0C" w:rsidRPr="009A1F0C" w:rsidRDefault="009A1F0C" w:rsidP="009A1F0C">
      <w:pPr>
        <w:jc w:val="both"/>
        <w:rPr>
          <w:lang w:val="en-US"/>
        </w:rPr>
      </w:pPr>
      <w:r w:rsidRPr="009A1F0C">
        <w:rPr>
          <w:lang w:val="en-US"/>
        </w:rPr>
        <w:t>She pressed the penis in her grip, slowly moving upwards and downwards on it. She leaned closer, nearing his face as her second hand now traveled to meet his balls.</w:t>
      </w:r>
    </w:p>
    <w:p w:rsidR="009A1F0C" w:rsidRPr="009A1F0C" w:rsidRDefault="009A1F0C" w:rsidP="009A1F0C">
      <w:pPr>
        <w:ind w:firstLine="450"/>
        <w:jc w:val="both"/>
        <w:rPr>
          <w:lang w:val="en-US"/>
        </w:rPr>
      </w:pPr>
      <w:r w:rsidRPr="009A1F0C">
        <w:rPr>
          <w:lang w:val="en-US"/>
        </w:rPr>
        <w:lastRenderedPageBreak/>
        <w:t>–</w:t>
      </w:r>
      <w:r w:rsidRPr="009A1F0C">
        <w:rPr>
          <w:lang w:val="en-US"/>
        </w:rPr>
        <w:tab/>
        <w:t>Like it? Like my touch? –</w:t>
      </w:r>
    </w:p>
    <w:p w:rsidR="009A1F0C" w:rsidRPr="009A1F0C" w:rsidRDefault="009A1F0C" w:rsidP="009A1F0C">
      <w:pPr>
        <w:ind w:firstLine="450"/>
        <w:jc w:val="both"/>
        <w:rPr>
          <w:lang w:val="en-US"/>
        </w:rPr>
      </w:pPr>
      <w:r w:rsidRPr="009A1F0C">
        <w:rPr>
          <w:lang w:val="en-US"/>
        </w:rPr>
        <w:t>–</w:t>
      </w:r>
      <w:r w:rsidRPr="009A1F0C">
        <w:rPr>
          <w:lang w:val="en-US"/>
        </w:rPr>
        <w:tab/>
        <w:t xml:space="preserve">Yes mommy, </w:t>
      </w:r>
      <w:proofErr w:type="gramStart"/>
      <w:r w:rsidRPr="009A1F0C">
        <w:rPr>
          <w:lang w:val="en-US"/>
        </w:rPr>
        <w:t>yes</w:t>
      </w:r>
      <w:proofErr w:type="gramEnd"/>
      <w:r w:rsidRPr="009A1F0C">
        <w:rPr>
          <w:lang w:val="en-US"/>
        </w:rPr>
        <w:t xml:space="preserve"> I love it –</w:t>
      </w:r>
    </w:p>
    <w:p w:rsidR="009A1F0C" w:rsidRPr="009A1F0C" w:rsidRDefault="009A1F0C" w:rsidP="009A1F0C">
      <w:pPr>
        <w:jc w:val="both"/>
        <w:rPr>
          <w:lang w:val="en-US"/>
        </w:rPr>
      </w:pPr>
      <w:r w:rsidRPr="009A1F0C">
        <w:rPr>
          <w:lang w:val="en-US"/>
        </w:rPr>
        <w:t>Xiao kept her face near his, with her mouth semi-open as her right hand caressed the penis over and over jerking him off. Her second hand softly pressed on his balls, sending vibrations of pleasure through his body. The woman twisted her hand as she moved it up and down on him making sure to further strengthen her grip. She pulled and pressed forward a bit keeping the entire rod in motion.</w:t>
      </w:r>
    </w:p>
    <w:p w:rsidR="009A1F0C" w:rsidRPr="009A1F0C" w:rsidRDefault="009A1F0C" w:rsidP="009A1F0C">
      <w:pPr>
        <w:ind w:firstLine="450"/>
        <w:jc w:val="both"/>
        <w:rPr>
          <w:lang w:val="en-US"/>
        </w:rPr>
      </w:pPr>
      <w:r w:rsidRPr="009A1F0C">
        <w:rPr>
          <w:lang w:val="en-US"/>
        </w:rPr>
        <w:t>–</w:t>
      </w:r>
      <w:r w:rsidRPr="009A1F0C">
        <w:rPr>
          <w:lang w:val="en-US"/>
        </w:rPr>
        <w:tab/>
        <w:t>This why you fuck her? My hand so good that you fuck Chloe? –</w:t>
      </w:r>
    </w:p>
    <w:p w:rsidR="009A1F0C" w:rsidRPr="009A1F0C" w:rsidRDefault="009A1F0C" w:rsidP="009A1F0C">
      <w:pPr>
        <w:ind w:firstLine="450"/>
        <w:jc w:val="both"/>
        <w:rPr>
          <w:lang w:val="en-US"/>
        </w:rPr>
      </w:pPr>
      <w:r w:rsidRPr="009A1F0C">
        <w:rPr>
          <w:lang w:val="en-US"/>
        </w:rPr>
        <w:t>–</w:t>
      </w:r>
      <w:r w:rsidRPr="009A1F0C">
        <w:rPr>
          <w:lang w:val="en-US"/>
        </w:rPr>
        <w:tab/>
        <w:t xml:space="preserve">Ye-yeah, all for </w:t>
      </w:r>
      <w:proofErr w:type="spellStart"/>
      <w:r w:rsidRPr="009A1F0C">
        <w:rPr>
          <w:lang w:val="en-US"/>
        </w:rPr>
        <w:t>you</w:t>
      </w:r>
      <w:proofErr w:type="spellEnd"/>
      <w:r w:rsidRPr="009A1F0C">
        <w:rPr>
          <w:lang w:val="en-US"/>
        </w:rPr>
        <w:t xml:space="preserve"> boss, all for your hand! –</w:t>
      </w:r>
    </w:p>
    <w:p w:rsidR="009A1F0C" w:rsidRPr="009A1F0C" w:rsidRDefault="009A1F0C" w:rsidP="009A1F0C">
      <w:pPr>
        <w:jc w:val="both"/>
        <w:rPr>
          <w:lang w:val="en-US"/>
        </w:rPr>
      </w:pPr>
      <w:r w:rsidRPr="009A1F0C">
        <w:rPr>
          <w:lang w:val="en-US"/>
        </w:rPr>
        <w:t>She pressed his dick hard, stopping.</w:t>
      </w:r>
    </w:p>
    <w:p w:rsidR="009A1F0C" w:rsidRPr="009A1F0C" w:rsidRDefault="009A1F0C" w:rsidP="009A1F0C">
      <w:pPr>
        <w:ind w:firstLine="450"/>
        <w:jc w:val="both"/>
        <w:rPr>
          <w:lang w:val="en-US"/>
        </w:rPr>
      </w:pPr>
      <w:r w:rsidRPr="009A1F0C">
        <w:rPr>
          <w:lang w:val="en-US"/>
        </w:rPr>
        <w:t>–</w:t>
      </w:r>
      <w:r w:rsidRPr="009A1F0C">
        <w:rPr>
          <w:lang w:val="en-US"/>
        </w:rPr>
        <w:tab/>
        <w:t>No boss, mommy, MO-MMY! –</w:t>
      </w:r>
    </w:p>
    <w:p w:rsidR="009A1F0C" w:rsidRPr="009A1F0C" w:rsidRDefault="009A1F0C" w:rsidP="009A1F0C">
      <w:pPr>
        <w:ind w:firstLine="450"/>
        <w:jc w:val="both"/>
        <w:rPr>
          <w:lang w:val="en-US"/>
        </w:rPr>
      </w:pPr>
      <w:r w:rsidRPr="009A1F0C">
        <w:rPr>
          <w:lang w:val="en-US"/>
        </w:rPr>
        <w:t>–</w:t>
      </w:r>
      <w:r w:rsidRPr="009A1F0C">
        <w:rPr>
          <w:lang w:val="en-US"/>
        </w:rPr>
        <w:tab/>
        <w:t>Yes, yes Mommy sorry! I won’t forget again Mommy! –</w:t>
      </w:r>
    </w:p>
    <w:p w:rsidR="009A1F0C" w:rsidRPr="009A1F0C" w:rsidRDefault="009A1F0C" w:rsidP="009A1F0C">
      <w:pPr>
        <w:jc w:val="both"/>
        <w:rPr>
          <w:lang w:val="en-US"/>
        </w:rPr>
      </w:pPr>
      <w:r w:rsidRPr="009A1F0C">
        <w:rPr>
          <w:lang w:val="en-US"/>
        </w:rPr>
        <w:t>Xiao seemed pleased as she resumed pleasuring his penis.</w:t>
      </w:r>
    </w:p>
    <w:p w:rsidR="009A1F0C" w:rsidRPr="009A1F0C" w:rsidRDefault="009A1F0C" w:rsidP="009A1F0C">
      <w:pPr>
        <w:ind w:firstLine="450"/>
        <w:jc w:val="both"/>
        <w:rPr>
          <w:lang w:val="en-US"/>
        </w:rPr>
      </w:pPr>
      <w:r w:rsidRPr="009A1F0C">
        <w:rPr>
          <w:lang w:val="en-US"/>
        </w:rPr>
        <w:t>–</w:t>
      </w:r>
      <w:r w:rsidRPr="009A1F0C">
        <w:rPr>
          <w:lang w:val="en-US"/>
        </w:rPr>
        <w:tab/>
        <w:t>Good boy –</w:t>
      </w:r>
    </w:p>
    <w:p w:rsidR="009A1F0C" w:rsidRPr="009A1F0C" w:rsidRDefault="009A1F0C" w:rsidP="009A1F0C">
      <w:pPr>
        <w:jc w:val="both"/>
        <w:rPr>
          <w:lang w:val="en-US"/>
        </w:rPr>
      </w:pPr>
      <w:r w:rsidRPr="009A1F0C">
        <w:rPr>
          <w:lang w:val="en-US"/>
        </w:rPr>
        <w:t>Her silky skin traveled through his big cock over and over. Her thumb would press on the penis’ head before her hand would travel downwards again. She continued rotating her wrist as she worked on him. Soon enough her second hand joined the other in pleasuring the shaft.</w:t>
      </w:r>
    </w:p>
    <w:p w:rsidR="009A1F0C" w:rsidRPr="009A1F0C" w:rsidRDefault="009A1F0C" w:rsidP="009A1F0C">
      <w:pPr>
        <w:ind w:firstLine="450"/>
        <w:jc w:val="both"/>
        <w:rPr>
          <w:lang w:val="en-US"/>
        </w:rPr>
      </w:pPr>
      <w:r w:rsidRPr="009A1F0C">
        <w:rPr>
          <w:lang w:val="en-US"/>
        </w:rPr>
        <w:t>–</w:t>
      </w:r>
      <w:r w:rsidRPr="009A1F0C">
        <w:rPr>
          <w:lang w:val="en-US"/>
        </w:rPr>
        <w:tab/>
      </w:r>
      <w:proofErr w:type="spellStart"/>
      <w:r w:rsidRPr="009A1F0C">
        <w:rPr>
          <w:lang w:val="en-US"/>
        </w:rPr>
        <w:t>Mmmm</w:t>
      </w:r>
      <w:proofErr w:type="spellEnd"/>
      <w:r w:rsidRPr="009A1F0C">
        <w:rPr>
          <w:lang w:val="en-US"/>
        </w:rPr>
        <w:t xml:space="preserve"> such strong </w:t>
      </w:r>
      <w:proofErr w:type="spellStart"/>
      <w:r w:rsidRPr="009A1F0C">
        <w:rPr>
          <w:lang w:val="en-US"/>
        </w:rPr>
        <w:t>strong</w:t>
      </w:r>
      <w:proofErr w:type="spellEnd"/>
      <w:r w:rsidRPr="009A1F0C">
        <w:rPr>
          <w:lang w:val="en-US"/>
        </w:rPr>
        <w:t xml:space="preserve"> penis is melting on my hands – She said swaying her ass while she continued masturbating the young man.</w:t>
      </w:r>
    </w:p>
    <w:p w:rsidR="009A1F0C" w:rsidRPr="009A1F0C" w:rsidRDefault="00A300A5" w:rsidP="009A1F0C">
      <w:pPr>
        <w:jc w:val="both"/>
        <w:rPr>
          <w:lang w:val="en-US"/>
        </w:rPr>
      </w:pPr>
      <w:r>
        <w:rPr>
          <w:lang w:val="en-US"/>
        </w:rPr>
        <w:t>Steve</w:t>
      </w:r>
      <w:r w:rsidR="009A1F0C" w:rsidRPr="009A1F0C">
        <w:rPr>
          <w:lang w:val="en-US"/>
        </w:rPr>
        <w:t xml:space="preserve"> was silent, the pleasure was too much to speak. Looking at her working on him was an incredible feeling.  She lowered herself, with her face directly in front of his cock, with her mouth semi-opened she however over it. That view took him to the limits of the ecstasy, it was too much. His penis soon started twitching.</w:t>
      </w:r>
    </w:p>
    <w:p w:rsidR="009A1F0C" w:rsidRPr="009A1F0C" w:rsidRDefault="009A1F0C" w:rsidP="009A1F0C">
      <w:pPr>
        <w:ind w:firstLine="450"/>
        <w:jc w:val="both"/>
        <w:rPr>
          <w:lang w:val="en-US"/>
        </w:rPr>
      </w:pPr>
      <w:r w:rsidRPr="009A1F0C">
        <w:rPr>
          <w:lang w:val="en-US"/>
        </w:rPr>
        <w:t>–</w:t>
      </w:r>
      <w:r w:rsidRPr="009A1F0C">
        <w:rPr>
          <w:lang w:val="en-US"/>
        </w:rPr>
        <w:tab/>
        <w:t>Oh, feels like you want cum. You want mommy to make you cum? –</w:t>
      </w:r>
    </w:p>
    <w:p w:rsidR="009A1F0C" w:rsidRPr="009A1F0C" w:rsidRDefault="009A1F0C" w:rsidP="009A1F0C">
      <w:pPr>
        <w:ind w:firstLine="450"/>
        <w:jc w:val="both"/>
        <w:rPr>
          <w:lang w:val="en-US"/>
        </w:rPr>
      </w:pPr>
      <w:r w:rsidRPr="009A1F0C">
        <w:rPr>
          <w:lang w:val="en-US"/>
        </w:rPr>
        <w:t>–</w:t>
      </w:r>
      <w:r w:rsidRPr="009A1F0C">
        <w:rPr>
          <w:lang w:val="en-US"/>
        </w:rPr>
        <w:tab/>
        <w:t xml:space="preserve">Ye-yes please…please mommy I </w:t>
      </w:r>
      <w:proofErr w:type="spellStart"/>
      <w:r w:rsidRPr="009A1F0C">
        <w:rPr>
          <w:lang w:val="en-US"/>
        </w:rPr>
        <w:t>wanna</w:t>
      </w:r>
      <w:proofErr w:type="spellEnd"/>
      <w:r w:rsidRPr="009A1F0C">
        <w:rPr>
          <w:lang w:val="en-US"/>
        </w:rPr>
        <w:t xml:space="preserve"> cum! –</w:t>
      </w:r>
    </w:p>
    <w:p w:rsidR="009A1F0C" w:rsidRPr="009A1F0C" w:rsidRDefault="009A1F0C" w:rsidP="009A1F0C">
      <w:pPr>
        <w:jc w:val="both"/>
        <w:rPr>
          <w:lang w:val="en-US"/>
        </w:rPr>
      </w:pPr>
      <w:r w:rsidRPr="009A1F0C">
        <w:rPr>
          <w:lang w:val="en-US"/>
        </w:rPr>
        <w:t>Xiao smiled. Removing her hands from his dick.</w:t>
      </w:r>
    </w:p>
    <w:p w:rsidR="009A1F0C" w:rsidRPr="009A1F0C" w:rsidRDefault="009A1F0C" w:rsidP="009A1F0C">
      <w:pPr>
        <w:ind w:firstLine="450"/>
        <w:jc w:val="both"/>
        <w:rPr>
          <w:lang w:val="en-US"/>
        </w:rPr>
      </w:pPr>
      <w:r w:rsidRPr="009A1F0C">
        <w:rPr>
          <w:lang w:val="en-US"/>
        </w:rPr>
        <w:t>–</w:t>
      </w:r>
      <w:r w:rsidRPr="009A1F0C">
        <w:rPr>
          <w:lang w:val="en-US"/>
        </w:rPr>
        <w:tab/>
        <w:t>Stand up – She ordered.</w:t>
      </w:r>
    </w:p>
    <w:p w:rsidR="009A1F0C" w:rsidRPr="009A1F0C" w:rsidRDefault="009A1F0C" w:rsidP="009A1F0C">
      <w:pPr>
        <w:jc w:val="both"/>
        <w:rPr>
          <w:lang w:val="en-US"/>
        </w:rPr>
      </w:pPr>
      <w:r w:rsidRPr="009A1F0C">
        <w:rPr>
          <w:lang w:val="en-US"/>
        </w:rPr>
        <w:t>Panting and sweating, he obeyed. Her hands returned to his erect penis, lowering it down as they once again started massaging it.</w:t>
      </w:r>
    </w:p>
    <w:p w:rsidR="009A1F0C" w:rsidRPr="009A1F0C" w:rsidRDefault="009A1F0C" w:rsidP="009A1F0C">
      <w:pPr>
        <w:ind w:firstLine="450"/>
        <w:jc w:val="both"/>
        <w:rPr>
          <w:lang w:val="en-US"/>
        </w:rPr>
      </w:pPr>
      <w:r w:rsidRPr="009A1F0C">
        <w:rPr>
          <w:lang w:val="en-US"/>
        </w:rPr>
        <w:t>–</w:t>
      </w:r>
      <w:r w:rsidRPr="009A1F0C">
        <w:rPr>
          <w:lang w:val="en-US"/>
        </w:rPr>
        <w:tab/>
        <w:t xml:space="preserve">Cum then, cum and make </w:t>
      </w:r>
      <w:proofErr w:type="gramStart"/>
      <w:r w:rsidRPr="009A1F0C">
        <w:rPr>
          <w:lang w:val="en-US"/>
        </w:rPr>
        <w:t>my</w:t>
      </w:r>
      <w:proofErr w:type="gramEnd"/>
      <w:r w:rsidRPr="009A1F0C">
        <w:rPr>
          <w:lang w:val="en-US"/>
        </w:rPr>
        <w:t xml:space="preserve"> foots that you love so much dirty, cum on my foots! –</w:t>
      </w:r>
    </w:p>
    <w:p w:rsidR="009A1F0C" w:rsidRPr="009A1F0C" w:rsidRDefault="009A1F0C" w:rsidP="009A1F0C">
      <w:pPr>
        <w:ind w:firstLine="450"/>
        <w:jc w:val="both"/>
        <w:rPr>
          <w:lang w:val="en-US"/>
        </w:rPr>
      </w:pPr>
      <w:r w:rsidRPr="009A1F0C">
        <w:rPr>
          <w:lang w:val="en-US"/>
        </w:rPr>
        <w:t>–</w:t>
      </w:r>
      <w:r w:rsidRPr="009A1F0C">
        <w:rPr>
          <w:lang w:val="en-US"/>
        </w:rPr>
        <w:tab/>
        <w:t>Ye…ahh AHHH!!! –</w:t>
      </w:r>
    </w:p>
    <w:p w:rsidR="009A1F0C" w:rsidRPr="009A1F0C" w:rsidRDefault="009A1F0C" w:rsidP="009A1F0C">
      <w:pPr>
        <w:jc w:val="both"/>
        <w:rPr>
          <w:lang w:val="en-US"/>
        </w:rPr>
      </w:pPr>
      <w:r w:rsidRPr="009A1F0C">
        <w:rPr>
          <w:lang w:val="en-US"/>
        </w:rPr>
        <w:t>Unable to hold it any longer, he started shooting his milk exactly to the place she was pointing his dick at. Xiao had good aim, her feet ended up covered in his cum. She pushed him to the sofa. Exhausted, he was unable to move. She then raised her foot and put it in front of his face.</w:t>
      </w:r>
    </w:p>
    <w:p w:rsidR="009A1F0C" w:rsidRPr="009A1F0C" w:rsidRDefault="009A1F0C" w:rsidP="009A1F0C">
      <w:pPr>
        <w:ind w:firstLine="450"/>
        <w:jc w:val="both"/>
        <w:rPr>
          <w:lang w:val="en-US"/>
        </w:rPr>
      </w:pPr>
      <w:r w:rsidRPr="009A1F0C">
        <w:rPr>
          <w:lang w:val="en-US"/>
        </w:rPr>
        <w:lastRenderedPageBreak/>
        <w:t>–</w:t>
      </w:r>
      <w:r w:rsidRPr="009A1F0C">
        <w:rPr>
          <w:lang w:val="en-US"/>
        </w:rPr>
        <w:tab/>
        <w:t xml:space="preserve">You cum much. Look how dirty you make </w:t>
      </w:r>
      <w:proofErr w:type="gramStart"/>
      <w:r w:rsidRPr="009A1F0C">
        <w:rPr>
          <w:lang w:val="en-US"/>
        </w:rPr>
        <w:t>my</w:t>
      </w:r>
      <w:proofErr w:type="gramEnd"/>
      <w:r w:rsidRPr="009A1F0C">
        <w:rPr>
          <w:lang w:val="en-US"/>
        </w:rPr>
        <w:t xml:space="preserve"> foots, you like that? –</w:t>
      </w:r>
    </w:p>
    <w:p w:rsidR="009A1F0C" w:rsidRPr="009A1F0C" w:rsidRDefault="009A1F0C" w:rsidP="009A1F0C">
      <w:pPr>
        <w:ind w:firstLine="450"/>
        <w:jc w:val="both"/>
        <w:rPr>
          <w:lang w:val="en-US"/>
        </w:rPr>
      </w:pPr>
      <w:r w:rsidRPr="009A1F0C">
        <w:rPr>
          <w:lang w:val="en-US"/>
        </w:rPr>
        <w:t>–</w:t>
      </w:r>
      <w:r w:rsidRPr="009A1F0C">
        <w:rPr>
          <w:lang w:val="en-US"/>
        </w:rPr>
        <w:tab/>
        <w:t>Ye…yes mommy –</w:t>
      </w:r>
    </w:p>
    <w:p w:rsidR="009A1F0C" w:rsidRPr="009A1F0C" w:rsidRDefault="009A1F0C" w:rsidP="009A1F0C">
      <w:pPr>
        <w:jc w:val="both"/>
        <w:rPr>
          <w:lang w:val="en-US"/>
        </w:rPr>
      </w:pPr>
      <w:r w:rsidRPr="009A1F0C">
        <w:rPr>
          <w:lang w:val="en-US"/>
        </w:rPr>
        <w:t>She sat on the table in front of him, using her finger to play with the semen covering her feet.</w:t>
      </w:r>
    </w:p>
    <w:p w:rsidR="009A1F0C" w:rsidRPr="009A1F0C" w:rsidRDefault="009A1F0C" w:rsidP="009A1F0C">
      <w:pPr>
        <w:ind w:firstLine="450"/>
        <w:jc w:val="both"/>
        <w:rPr>
          <w:lang w:val="en-US"/>
        </w:rPr>
      </w:pPr>
      <w:r w:rsidRPr="009A1F0C">
        <w:rPr>
          <w:lang w:val="en-US"/>
        </w:rPr>
        <w:t>–</w:t>
      </w:r>
      <w:r w:rsidRPr="009A1F0C">
        <w:rPr>
          <w:lang w:val="en-US"/>
        </w:rPr>
        <w:tab/>
        <w:t>So much cum, you need clean again –</w:t>
      </w:r>
    </w:p>
    <w:p w:rsidR="009A1F0C" w:rsidRPr="009A1F0C" w:rsidRDefault="009A1F0C" w:rsidP="009A1F0C">
      <w:pPr>
        <w:jc w:val="both"/>
        <w:rPr>
          <w:lang w:val="en-US"/>
        </w:rPr>
      </w:pPr>
      <w:r w:rsidRPr="009A1F0C">
        <w:rPr>
          <w:lang w:val="en-US"/>
        </w:rPr>
        <w:t>He simply nodded.</w:t>
      </w:r>
    </w:p>
    <w:p w:rsidR="009A1F0C" w:rsidRPr="009A1F0C" w:rsidRDefault="009A1F0C" w:rsidP="009A1F0C">
      <w:pPr>
        <w:ind w:left="450"/>
        <w:jc w:val="both"/>
        <w:rPr>
          <w:lang w:val="en-US"/>
        </w:rPr>
      </w:pPr>
      <w:r w:rsidRPr="009A1F0C">
        <w:rPr>
          <w:lang w:val="en-US"/>
        </w:rPr>
        <w:t>–</w:t>
      </w:r>
      <w:r w:rsidRPr="009A1F0C">
        <w:rPr>
          <w:lang w:val="en-US"/>
        </w:rPr>
        <w:tab/>
        <w:t xml:space="preserve">Of course, </w:t>
      </w:r>
      <w:r>
        <w:rPr>
          <w:lang w:val="en-US"/>
        </w:rPr>
        <w:t>M</w:t>
      </w:r>
      <w:r w:rsidRPr="009A1F0C">
        <w:rPr>
          <w:lang w:val="en-US"/>
        </w:rPr>
        <w:t>ommy, as you wish – He was clearly happy, his dream had come true and the pleasure of her hands couldn’t be measured.</w:t>
      </w:r>
    </w:p>
    <w:p w:rsidR="00A163C0" w:rsidRPr="009A1F0C" w:rsidRDefault="009A1F0C" w:rsidP="009A1F0C">
      <w:pPr>
        <w:jc w:val="both"/>
        <w:rPr>
          <w:lang w:val="en-US"/>
        </w:rPr>
      </w:pPr>
      <w:r w:rsidRPr="009A1F0C">
        <w:rPr>
          <w:lang w:val="en-US"/>
        </w:rPr>
        <w:t>Xiao rolled a bit of the cum on her fingers and looked at him. Her characteristic faint smile formed in those precious lips. Xiao knew, Mommy knew, she would have a lot of fun with this good boy.</w:t>
      </w:r>
    </w:p>
    <w:sectPr w:rsidR="00A163C0" w:rsidRPr="009A1F0C" w:rsidSect="00D87C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szQysrQwt7Q0NbFU0lEKTi0uzszPAykwqgUADiKTVywAAAA="/>
  </w:docVars>
  <w:rsids>
    <w:rsidRoot w:val="009A1F0C"/>
    <w:rsid w:val="001B3E60"/>
    <w:rsid w:val="009A1F0C"/>
    <w:rsid w:val="00A300A5"/>
    <w:rsid w:val="00B52875"/>
    <w:rsid w:val="00C4452B"/>
    <w:rsid w:val="00D87C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545D89C-7A72-4013-91DB-F66325BE2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6</Pages>
  <Words>1744</Words>
  <Characters>9593</Characters>
  <Application>Microsoft Office Word</Application>
  <DocSecurity>0</DocSecurity>
  <Lines>79</Lines>
  <Paragraphs>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ricio Molina</dc:creator>
  <cp:keywords/>
  <dc:description/>
  <cp:lastModifiedBy>Fabricio Molina</cp:lastModifiedBy>
  <cp:revision>2</cp:revision>
  <dcterms:created xsi:type="dcterms:W3CDTF">2019-02-22T00:33:00Z</dcterms:created>
  <dcterms:modified xsi:type="dcterms:W3CDTF">2019-03-10T22:57:00Z</dcterms:modified>
</cp:coreProperties>
</file>